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4F43" w:rsidRPr="008E4780" w:rsidRDefault="00EE4F43" w:rsidP="00044FDB">
      <w:pPr>
        <w:pStyle w:val="Header"/>
        <w:spacing w:line="360" w:lineRule="auto"/>
        <w:rPr>
          <w:rFonts w:ascii="Times New Roman" w:hAnsi="Times New Roman" w:cs="Times New Roman"/>
          <w:b/>
          <w:sz w:val="32"/>
          <w:szCs w:val="32"/>
        </w:rPr>
      </w:pPr>
      <w:r w:rsidRPr="008E4780">
        <w:rPr>
          <w:rFonts w:ascii="Times New Roman" w:hAnsi="Times New Roman" w:cs="Times New Roman"/>
          <w:b/>
          <w:sz w:val="32"/>
          <w:szCs w:val="32"/>
        </w:rPr>
        <w:t>Evanna Simon</w:t>
      </w:r>
    </w:p>
    <w:p w:rsidR="00EE4F43" w:rsidRPr="007E1A8D" w:rsidRDefault="00574537" w:rsidP="00044FDB">
      <w:pPr>
        <w:pStyle w:val="Header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P 2G </w:t>
      </w:r>
      <w:r w:rsidR="00EE4F43" w:rsidRPr="007E1A8D">
        <w:rPr>
          <w:rFonts w:ascii="Times New Roman" w:hAnsi="Times New Roman" w:cs="Times New Roman"/>
          <w:sz w:val="24"/>
          <w:szCs w:val="24"/>
        </w:rPr>
        <w:t>Dandy Lane Ext, Siparia</w:t>
      </w:r>
    </w:p>
    <w:p w:rsidR="00EE4F43" w:rsidRPr="007E1A8D" w:rsidRDefault="00EE4F43" w:rsidP="00044FDB">
      <w:pPr>
        <w:pStyle w:val="Header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E1A8D">
        <w:rPr>
          <w:rFonts w:ascii="Times New Roman" w:hAnsi="Times New Roman" w:cs="Times New Roman"/>
          <w:sz w:val="24"/>
          <w:szCs w:val="24"/>
        </w:rPr>
        <w:t>Trinidad.</w:t>
      </w:r>
    </w:p>
    <w:p w:rsidR="00EE4F43" w:rsidRPr="007E1A8D" w:rsidRDefault="00EE4F43" w:rsidP="00044FDB">
      <w:pPr>
        <w:pStyle w:val="Header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E1A8D">
        <w:rPr>
          <w:rFonts w:ascii="Times New Roman" w:hAnsi="Times New Roman" w:cs="Times New Roman"/>
          <w:sz w:val="24"/>
          <w:szCs w:val="24"/>
        </w:rPr>
        <w:t>868324-0417</w:t>
      </w:r>
      <w:r>
        <w:rPr>
          <w:rFonts w:ascii="Times New Roman" w:hAnsi="Times New Roman" w:cs="Times New Roman"/>
          <w:sz w:val="24"/>
          <w:szCs w:val="24"/>
        </w:rPr>
        <w:t>, 868678</w:t>
      </w:r>
      <w:r w:rsidR="00ED6E5C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4939</w:t>
      </w:r>
    </w:p>
    <w:p w:rsidR="00EE4F43" w:rsidRPr="00ED6E5C" w:rsidRDefault="00CD14E3" w:rsidP="00044FDB">
      <w:pPr>
        <w:pStyle w:val="Header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hyperlink r:id="rId7" w:history="1">
        <w:r w:rsidR="00EE4F43" w:rsidRPr="00ED6E5C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evanna_simon@yahoo.com</w:t>
        </w:r>
      </w:hyperlink>
    </w:p>
    <w:p w:rsidR="00261E27" w:rsidRDefault="00261E27" w:rsidP="00261E27">
      <w:pPr>
        <w:pStyle w:val="Head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261E27" w:rsidRDefault="00574537" w:rsidP="00E410AE">
      <w:pPr>
        <w:pStyle w:val="Header"/>
        <w:tabs>
          <w:tab w:val="clear" w:pos="4680"/>
          <w:tab w:val="clear" w:pos="9360"/>
          <w:tab w:val="left" w:pos="1890"/>
        </w:tabs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June 2</w:t>
      </w:r>
      <w:r w:rsidR="00ED6E5C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261E2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7</w:t>
      </w:r>
      <w:r w:rsidR="00E410A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EE4F43" w:rsidRPr="00F1109D" w:rsidRDefault="00EE4F43" w:rsidP="00AD149D">
      <w:pPr>
        <w:shd w:val="clear" w:color="auto" w:fill="FFFFFF"/>
        <w:spacing w:after="0" w:line="240" w:lineRule="auto"/>
        <w:rPr>
          <w:rFonts w:ascii="pg-4ff68" w:eastAsia="Times New Roman" w:hAnsi="pg-4ff68" w:cs="Times New Roman"/>
          <w:color w:val="000000"/>
          <w:sz w:val="24"/>
          <w:szCs w:val="24"/>
        </w:rPr>
      </w:pPr>
    </w:p>
    <w:p w:rsidR="00AD149D" w:rsidRDefault="00EE4F43" w:rsidP="00044FDB">
      <w:pPr>
        <w:shd w:val="clear" w:color="auto" w:fill="FFFFFF"/>
        <w:spacing w:after="0" w:line="360" w:lineRule="auto"/>
        <w:rPr>
          <w:rFonts w:ascii="pg-4ff73" w:eastAsia="Times New Roman" w:hAnsi="pg-4ff73" w:cs="Times New Roman"/>
          <w:color w:val="000000"/>
          <w:sz w:val="24"/>
          <w:szCs w:val="24"/>
        </w:rPr>
      </w:pPr>
      <w:r w:rsidRPr="00F1109D">
        <w:rPr>
          <w:rFonts w:ascii="pg-4ff73" w:eastAsia="Times New Roman" w:hAnsi="pg-4ff73" w:cs="Times New Roman"/>
          <w:color w:val="000000"/>
          <w:sz w:val="24"/>
          <w:szCs w:val="24"/>
        </w:rPr>
        <w:t>Human Resource</w:t>
      </w:r>
      <w:r w:rsidR="00FC0FD6">
        <w:rPr>
          <w:rFonts w:ascii="pg-4ff73" w:eastAsia="Times New Roman" w:hAnsi="pg-4ff73" w:cs="Times New Roman"/>
          <w:color w:val="000000"/>
          <w:sz w:val="24"/>
          <w:szCs w:val="24"/>
        </w:rPr>
        <w:t>s</w:t>
      </w:r>
      <w:r w:rsidRPr="00F1109D">
        <w:rPr>
          <w:rFonts w:ascii="pg-4ff73" w:eastAsia="Times New Roman" w:hAnsi="pg-4ff73" w:cs="Times New Roman"/>
          <w:color w:val="000000"/>
          <w:sz w:val="24"/>
          <w:szCs w:val="24"/>
        </w:rPr>
        <w:t xml:space="preserve"> Manager</w:t>
      </w:r>
    </w:p>
    <w:p w:rsidR="00FC0FD6" w:rsidRDefault="00FC0FD6" w:rsidP="00044FDB">
      <w:pPr>
        <w:shd w:val="clear" w:color="auto" w:fill="FFFFFF"/>
        <w:spacing w:after="0" w:line="360" w:lineRule="auto"/>
        <w:rPr>
          <w:rFonts w:ascii="pg-4ff73" w:eastAsia="Times New Roman" w:hAnsi="pg-4ff73" w:cs="Times New Roman"/>
          <w:color w:val="000000"/>
          <w:sz w:val="24"/>
          <w:szCs w:val="24"/>
        </w:rPr>
      </w:pPr>
      <w:r>
        <w:rPr>
          <w:rFonts w:ascii="pg-4ff73" w:eastAsia="Times New Roman" w:hAnsi="pg-4ff73" w:cs="Times New Roman"/>
          <w:color w:val="000000"/>
          <w:sz w:val="24"/>
          <w:szCs w:val="24"/>
        </w:rPr>
        <w:t xml:space="preserve">Massy Stores </w:t>
      </w:r>
    </w:p>
    <w:p w:rsidR="002337E3" w:rsidRDefault="002337E3" w:rsidP="00044FDB">
      <w:pPr>
        <w:shd w:val="clear" w:color="auto" w:fill="FFFFFF"/>
        <w:spacing w:after="0" w:line="360" w:lineRule="auto"/>
        <w:rPr>
          <w:rFonts w:ascii="pg-4ff73" w:eastAsia="Times New Roman" w:hAnsi="pg-4ff73" w:cs="Times New Roman"/>
          <w:color w:val="000000"/>
          <w:sz w:val="24"/>
          <w:szCs w:val="24"/>
        </w:rPr>
      </w:pPr>
      <w:r>
        <w:rPr>
          <w:rFonts w:ascii="pg-4ff73" w:eastAsia="Times New Roman" w:hAnsi="pg-4ff73" w:cs="Times New Roman"/>
          <w:color w:val="000000"/>
          <w:sz w:val="24"/>
          <w:szCs w:val="24"/>
        </w:rPr>
        <w:t>39A Wrightson Road, Port of Spain</w:t>
      </w:r>
    </w:p>
    <w:p w:rsidR="00261E27" w:rsidRPr="007E1A8D" w:rsidRDefault="002337E3" w:rsidP="00261E2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inidad W.I.</w:t>
      </w:r>
    </w:p>
    <w:p w:rsidR="00EE4F43" w:rsidRDefault="000057A1" w:rsidP="00261E27">
      <w:pPr>
        <w:shd w:val="clear" w:color="auto" w:fill="FFFFFF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pg-4ff68" w:eastAsia="Times New Roman" w:hAnsi="pg-4ff68" w:cs="Times New Roman"/>
          <w:b/>
          <w:color w:val="000000"/>
          <w:sz w:val="24"/>
          <w:szCs w:val="24"/>
        </w:rPr>
        <w:t>To w</w:t>
      </w:r>
      <w:r w:rsidRPr="000057A1">
        <w:rPr>
          <w:rFonts w:ascii="pg-4ff68" w:eastAsia="Times New Roman" w:hAnsi="pg-4ff68" w:cs="Times New Roman"/>
          <w:b/>
          <w:color w:val="000000"/>
          <w:sz w:val="24"/>
          <w:szCs w:val="24"/>
        </w:rPr>
        <w:t>hom it may concern</w:t>
      </w:r>
      <w:r w:rsidR="00EE4F43" w:rsidRPr="000057A1">
        <w:rPr>
          <w:rFonts w:ascii="Times New Roman" w:hAnsi="Times New Roman" w:cs="Times New Roman"/>
          <w:b/>
          <w:sz w:val="24"/>
          <w:szCs w:val="24"/>
        </w:rPr>
        <w:t>,</w:t>
      </w:r>
    </w:p>
    <w:p w:rsidR="000057A1" w:rsidRPr="000057A1" w:rsidRDefault="000057A1" w:rsidP="00261E27">
      <w:pPr>
        <w:shd w:val="clear" w:color="auto" w:fill="FFFFFF"/>
        <w:spacing w:after="0" w:line="360" w:lineRule="auto"/>
        <w:rPr>
          <w:rFonts w:ascii="pg-4ff68" w:eastAsia="Times New Roman" w:hAnsi="pg-4ff68" w:cs="Times New Roman"/>
          <w:b/>
          <w:color w:val="000000"/>
          <w:sz w:val="24"/>
          <w:szCs w:val="24"/>
        </w:rPr>
      </w:pPr>
    </w:p>
    <w:p w:rsidR="000E1EAB" w:rsidRDefault="00EE4F43" w:rsidP="009F0850">
      <w:pPr>
        <w:pStyle w:val="Header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1A8D">
        <w:rPr>
          <w:rFonts w:ascii="Times New Roman" w:hAnsi="Times New Roman" w:cs="Times New Roman"/>
          <w:sz w:val="24"/>
          <w:szCs w:val="24"/>
        </w:rPr>
        <w:t>I</w:t>
      </w:r>
      <w:r w:rsidR="00C80E6E">
        <w:rPr>
          <w:rFonts w:ascii="Times New Roman" w:hAnsi="Times New Roman" w:cs="Times New Roman"/>
          <w:sz w:val="24"/>
          <w:szCs w:val="24"/>
        </w:rPr>
        <w:t xml:space="preserve"> am an eager final year undergraduate student</w:t>
      </w:r>
      <w:r w:rsidR="00C93800">
        <w:rPr>
          <w:rFonts w:ascii="Times New Roman" w:hAnsi="Times New Roman" w:cs="Times New Roman"/>
          <w:sz w:val="24"/>
          <w:szCs w:val="24"/>
        </w:rPr>
        <w:t xml:space="preserve"> </w:t>
      </w:r>
      <w:r w:rsidR="00C93800">
        <w:rPr>
          <w:rFonts w:ascii="Times New Roman" w:hAnsi="Times New Roman" w:cs="Times New Roman"/>
          <w:sz w:val="24"/>
          <w:szCs w:val="24"/>
        </w:rPr>
        <w:t>at The University of the West Indies (UWI) St. Augustine Campus</w:t>
      </w:r>
      <w:r w:rsidR="00C80E6E">
        <w:rPr>
          <w:rFonts w:ascii="Times New Roman" w:hAnsi="Times New Roman" w:cs="Times New Roman"/>
          <w:sz w:val="24"/>
          <w:szCs w:val="24"/>
        </w:rPr>
        <w:t xml:space="preserve"> seeking an opportunity to work </w:t>
      </w:r>
      <w:r w:rsidR="001B6E38">
        <w:rPr>
          <w:rFonts w:ascii="Times New Roman" w:hAnsi="Times New Roman" w:cs="Times New Roman"/>
          <w:sz w:val="24"/>
          <w:szCs w:val="24"/>
        </w:rPr>
        <w:t>with</w:t>
      </w:r>
      <w:r w:rsidR="00390D94">
        <w:rPr>
          <w:rFonts w:ascii="Times New Roman" w:hAnsi="Times New Roman" w:cs="Times New Roman"/>
          <w:sz w:val="24"/>
          <w:szCs w:val="24"/>
        </w:rPr>
        <w:t xml:space="preserve"> Massy Stores</w:t>
      </w:r>
      <w:r w:rsidR="00184D3B">
        <w:rPr>
          <w:rFonts w:ascii="Times New Roman" w:hAnsi="Times New Roman" w:cs="Times New Roman"/>
          <w:sz w:val="24"/>
          <w:szCs w:val="24"/>
        </w:rPr>
        <w:t xml:space="preserve"> as a cashier</w:t>
      </w:r>
      <w:r w:rsidR="00390D94">
        <w:rPr>
          <w:rFonts w:ascii="Times New Roman" w:hAnsi="Times New Roman" w:cs="Times New Roman"/>
          <w:sz w:val="24"/>
          <w:szCs w:val="24"/>
        </w:rPr>
        <w:t xml:space="preserve"> at the Gulf View</w:t>
      </w:r>
      <w:r w:rsidR="00574537">
        <w:rPr>
          <w:rFonts w:ascii="Times New Roman" w:hAnsi="Times New Roman" w:cs="Times New Roman"/>
          <w:sz w:val="24"/>
          <w:szCs w:val="24"/>
        </w:rPr>
        <w:t xml:space="preserve"> Branch</w:t>
      </w:r>
      <w:r w:rsidR="001B6E38">
        <w:rPr>
          <w:rFonts w:ascii="Times New Roman" w:hAnsi="Times New Roman" w:cs="Times New Roman"/>
          <w:sz w:val="24"/>
          <w:szCs w:val="24"/>
        </w:rPr>
        <w:t xml:space="preserve">. </w:t>
      </w:r>
      <w:r w:rsidRPr="007E1A8D">
        <w:rPr>
          <w:rFonts w:ascii="Times New Roman" w:hAnsi="Times New Roman" w:cs="Times New Roman"/>
          <w:sz w:val="24"/>
          <w:szCs w:val="24"/>
        </w:rPr>
        <w:t xml:space="preserve">I </w:t>
      </w:r>
      <w:r w:rsidR="00071D90">
        <w:rPr>
          <w:rFonts w:ascii="Times New Roman" w:hAnsi="Times New Roman" w:cs="Times New Roman"/>
          <w:sz w:val="24"/>
          <w:szCs w:val="24"/>
        </w:rPr>
        <w:t xml:space="preserve">am majoring in Political </w:t>
      </w:r>
      <w:r w:rsidR="00574537">
        <w:rPr>
          <w:rFonts w:ascii="Times New Roman" w:hAnsi="Times New Roman" w:cs="Times New Roman"/>
          <w:sz w:val="24"/>
          <w:szCs w:val="24"/>
        </w:rPr>
        <w:t>Science with a double minor in International Relations and Social Development Policy and P</w:t>
      </w:r>
      <w:r w:rsidR="00C80E6E">
        <w:rPr>
          <w:rFonts w:ascii="Times New Roman" w:hAnsi="Times New Roman" w:cs="Times New Roman"/>
          <w:sz w:val="24"/>
          <w:szCs w:val="24"/>
        </w:rPr>
        <w:t>lanning</w:t>
      </w:r>
      <w:r w:rsidR="00C93800">
        <w:rPr>
          <w:rFonts w:ascii="Times New Roman" w:hAnsi="Times New Roman" w:cs="Times New Roman"/>
          <w:sz w:val="24"/>
          <w:szCs w:val="24"/>
        </w:rPr>
        <w:t xml:space="preserve"> and</w:t>
      </w:r>
      <w:r w:rsidR="000E1EAB">
        <w:rPr>
          <w:rFonts w:ascii="Times New Roman" w:hAnsi="Times New Roman" w:cs="Times New Roman"/>
          <w:sz w:val="24"/>
          <w:szCs w:val="24"/>
        </w:rPr>
        <w:t xml:space="preserve"> I </w:t>
      </w:r>
      <w:r w:rsidR="002B20CE">
        <w:rPr>
          <w:rFonts w:ascii="Times New Roman" w:hAnsi="Times New Roman" w:cs="Times New Roman"/>
          <w:sz w:val="24"/>
          <w:szCs w:val="24"/>
        </w:rPr>
        <w:t xml:space="preserve">hope to gain knowledge and experience in the </w:t>
      </w:r>
      <w:r w:rsidR="000E1EAB">
        <w:rPr>
          <w:rFonts w:ascii="Times New Roman" w:hAnsi="Times New Roman" w:cs="Times New Roman"/>
          <w:sz w:val="24"/>
          <w:szCs w:val="24"/>
        </w:rPr>
        <w:t>world of work.</w:t>
      </w:r>
    </w:p>
    <w:p w:rsidR="00EE4F43" w:rsidRPr="009A7666" w:rsidRDefault="00044FDB" w:rsidP="009F0850">
      <w:pPr>
        <w:pStyle w:val="Header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</w:t>
      </w:r>
      <w:r w:rsidR="00EE4F43" w:rsidRPr="007E1A8D">
        <w:rPr>
          <w:rFonts w:ascii="Times New Roman" w:hAnsi="Times New Roman" w:cs="Times New Roman"/>
          <w:sz w:val="24"/>
          <w:szCs w:val="24"/>
        </w:rPr>
        <w:t>possess good communication skills and excellent work eth</w:t>
      </w:r>
      <w:r w:rsidR="00EE4F43">
        <w:rPr>
          <w:rFonts w:ascii="Times New Roman" w:hAnsi="Times New Roman" w:cs="Times New Roman"/>
          <w:sz w:val="24"/>
          <w:szCs w:val="24"/>
        </w:rPr>
        <w:t xml:space="preserve">ic which would add to boosting the </w:t>
      </w:r>
      <w:r w:rsidR="00EE4F43" w:rsidRPr="007E1A8D">
        <w:rPr>
          <w:rFonts w:ascii="Times New Roman" w:hAnsi="Times New Roman" w:cs="Times New Roman"/>
          <w:sz w:val="24"/>
          <w:szCs w:val="24"/>
        </w:rPr>
        <w:t>morale</w:t>
      </w:r>
      <w:r w:rsidR="00184D3B">
        <w:rPr>
          <w:rFonts w:ascii="Times New Roman" w:hAnsi="Times New Roman" w:cs="Times New Roman"/>
          <w:sz w:val="24"/>
          <w:szCs w:val="24"/>
        </w:rPr>
        <w:t xml:space="preserve"> of the store. </w:t>
      </w:r>
      <w:r>
        <w:rPr>
          <w:rFonts w:ascii="Times New Roman" w:hAnsi="Times New Roman" w:cs="Times New Roman"/>
          <w:sz w:val="24"/>
          <w:szCs w:val="24"/>
        </w:rPr>
        <w:t xml:space="preserve">While at UWI I developed proven </w:t>
      </w:r>
      <w:r w:rsidR="009A7666">
        <w:rPr>
          <w:rFonts w:ascii="Times New Roman" w:hAnsi="Times New Roman" w:cs="Times New Roman"/>
          <w:sz w:val="24"/>
          <w:szCs w:val="24"/>
        </w:rPr>
        <w:t xml:space="preserve">skills in </w:t>
      </w:r>
      <w:r w:rsidR="00F46824">
        <w:rPr>
          <w:rFonts w:ascii="Times New Roman" w:hAnsi="Times New Roman" w:cs="Times New Roman"/>
          <w:sz w:val="24"/>
          <w:szCs w:val="24"/>
        </w:rPr>
        <w:t xml:space="preserve">planning, </w:t>
      </w:r>
      <w:r w:rsidR="00F46824" w:rsidRPr="0086207E">
        <w:rPr>
          <w:rFonts w:ascii="Times New Roman" w:hAnsi="Times New Roman" w:cs="Times New Roman"/>
          <w:noProof/>
          <w:sz w:val="24"/>
          <w:szCs w:val="24"/>
        </w:rPr>
        <w:t>team</w:t>
      </w:r>
      <w:r w:rsidR="00A61EF3" w:rsidRPr="0086207E">
        <w:rPr>
          <w:rFonts w:ascii="Times New Roman" w:hAnsi="Times New Roman" w:cs="Times New Roman"/>
          <w:noProof/>
          <w:sz w:val="24"/>
          <w:szCs w:val="24"/>
        </w:rPr>
        <w:t>work</w:t>
      </w:r>
      <w:r w:rsidR="00A61EF3">
        <w:rPr>
          <w:rFonts w:ascii="Times New Roman" w:hAnsi="Times New Roman" w:cs="Times New Roman"/>
          <w:sz w:val="24"/>
          <w:szCs w:val="24"/>
        </w:rPr>
        <w:t xml:space="preserve">, </w:t>
      </w:r>
      <w:r w:rsidR="00EE4F43" w:rsidRPr="007E1A8D">
        <w:rPr>
          <w:rFonts w:ascii="Times New Roman" w:hAnsi="Times New Roman" w:cs="Times New Roman"/>
          <w:sz w:val="24"/>
          <w:szCs w:val="24"/>
        </w:rPr>
        <w:t>organization</w:t>
      </w:r>
      <w:r w:rsidR="00A61EF3">
        <w:rPr>
          <w:rFonts w:ascii="Times New Roman" w:hAnsi="Times New Roman" w:cs="Times New Roman"/>
          <w:sz w:val="24"/>
          <w:szCs w:val="24"/>
        </w:rPr>
        <w:t>al skills</w:t>
      </w:r>
      <w:r w:rsidR="00F46824">
        <w:rPr>
          <w:rFonts w:ascii="Times New Roman" w:hAnsi="Times New Roman" w:cs="Times New Roman"/>
          <w:sz w:val="24"/>
          <w:szCs w:val="24"/>
        </w:rPr>
        <w:t>, c</w:t>
      </w:r>
      <w:r w:rsidR="00AE4F11">
        <w:rPr>
          <w:rFonts w:ascii="Times New Roman" w:hAnsi="Times New Roman" w:cs="Times New Roman"/>
          <w:sz w:val="24"/>
          <w:szCs w:val="24"/>
        </w:rPr>
        <w:t>ritical thinking and management all of which I am eager to put i</w:t>
      </w:r>
      <w:r w:rsidR="00D84561">
        <w:rPr>
          <w:rFonts w:ascii="Times New Roman" w:hAnsi="Times New Roman" w:cs="Times New Roman"/>
          <w:sz w:val="24"/>
          <w:szCs w:val="24"/>
        </w:rPr>
        <w:t>nto practice at the store</w:t>
      </w:r>
      <w:r w:rsidR="00AE4F11">
        <w:rPr>
          <w:rFonts w:ascii="Times New Roman" w:hAnsi="Times New Roman" w:cs="Times New Roman"/>
          <w:sz w:val="24"/>
          <w:szCs w:val="24"/>
        </w:rPr>
        <w:t>.</w:t>
      </w:r>
      <w:r w:rsidR="00F46824">
        <w:rPr>
          <w:rFonts w:ascii="Times New Roman" w:hAnsi="Times New Roman" w:cs="Times New Roman"/>
          <w:sz w:val="24"/>
          <w:szCs w:val="24"/>
        </w:rPr>
        <w:t xml:space="preserve"> </w:t>
      </w:r>
      <w:r w:rsidR="00EE4F43">
        <w:rPr>
          <w:rFonts w:ascii="Times New Roman" w:hAnsi="Times New Roman" w:cs="Times New Roman"/>
          <w:sz w:val="24"/>
          <w:szCs w:val="24"/>
        </w:rPr>
        <w:t xml:space="preserve"> Enclosed is my resume.</w:t>
      </w:r>
      <w:r w:rsidR="009A7666">
        <w:rPr>
          <w:rFonts w:ascii="Times New Roman" w:hAnsi="Times New Roman" w:cs="Times New Roman"/>
          <w:sz w:val="24"/>
          <w:szCs w:val="24"/>
        </w:rPr>
        <w:t xml:space="preserve"> </w:t>
      </w:r>
      <w:r w:rsidR="00EE4F43">
        <w:rPr>
          <w:rFonts w:ascii="Times New Roman" w:hAnsi="Times New Roman" w:cs="Times New Roman"/>
          <w:sz w:val="24"/>
          <w:szCs w:val="24"/>
        </w:rPr>
        <w:t>You can contact me at any time.</w:t>
      </w:r>
    </w:p>
    <w:p w:rsidR="00EE4F43" w:rsidRDefault="00EE4F43" w:rsidP="009F085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1A8D">
        <w:rPr>
          <w:rFonts w:ascii="Times New Roman" w:hAnsi="Times New Roman" w:cs="Times New Roman"/>
          <w:sz w:val="24"/>
          <w:szCs w:val="24"/>
        </w:rPr>
        <w:t xml:space="preserve">I am excited about this opportunity with </w:t>
      </w:r>
      <w:r w:rsidR="00D84561">
        <w:rPr>
          <w:rFonts w:ascii="pg-4ff68" w:hAnsi="pg-4ff68"/>
          <w:color w:val="000000"/>
          <w:spacing w:val="14"/>
          <w:sz w:val="24"/>
          <w:szCs w:val="24"/>
          <w:shd w:val="clear" w:color="auto" w:fill="FFFFFF"/>
        </w:rPr>
        <w:t>Massy Stores</w:t>
      </w:r>
      <w:r w:rsidR="0028312C">
        <w:rPr>
          <w:rFonts w:ascii="pg-4ff68" w:hAnsi="pg-4ff68"/>
          <w:color w:val="000000"/>
          <w:spacing w:val="14"/>
          <w:sz w:val="24"/>
          <w:szCs w:val="24"/>
          <w:shd w:val="clear" w:color="auto" w:fill="FFFFFF"/>
        </w:rPr>
        <w:t xml:space="preserve"> a</w:t>
      </w:r>
      <w:r w:rsidRPr="007E1A8D">
        <w:rPr>
          <w:rFonts w:ascii="Times New Roman" w:hAnsi="Times New Roman" w:cs="Times New Roman"/>
          <w:sz w:val="24"/>
          <w:szCs w:val="24"/>
        </w:rPr>
        <w:t>nd look forward to demonstrating how I can contribute my s</w:t>
      </w:r>
      <w:r>
        <w:rPr>
          <w:rFonts w:ascii="Times New Roman" w:hAnsi="Times New Roman" w:cs="Times New Roman"/>
          <w:sz w:val="24"/>
          <w:szCs w:val="24"/>
        </w:rPr>
        <w:t>kills and talents to making the</w:t>
      </w:r>
      <w:r w:rsidR="003E5954">
        <w:rPr>
          <w:rFonts w:ascii="Times New Roman" w:hAnsi="Times New Roman" w:cs="Times New Roman"/>
          <w:sz w:val="24"/>
          <w:szCs w:val="24"/>
        </w:rPr>
        <w:t xml:space="preserve"> sto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E1A8D">
        <w:rPr>
          <w:rFonts w:ascii="Times New Roman" w:hAnsi="Times New Roman" w:cs="Times New Roman"/>
          <w:sz w:val="24"/>
          <w:szCs w:val="24"/>
        </w:rPr>
        <w:t>run as smoothly as possible. Thank you for your consideration and I look forward to speaking with you soon.</w:t>
      </w:r>
    </w:p>
    <w:p w:rsidR="00EE4F43" w:rsidRDefault="00EE4F43" w:rsidP="00044FDB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057A1" w:rsidRDefault="00EE4F43" w:rsidP="00EE4F4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E1A8D">
        <w:rPr>
          <w:rFonts w:ascii="Times New Roman" w:hAnsi="Times New Roman" w:cs="Times New Roman"/>
          <w:sz w:val="24"/>
          <w:szCs w:val="24"/>
        </w:rPr>
        <w:t>Sincerely,</w:t>
      </w:r>
    </w:p>
    <w:p w:rsidR="00044FDB" w:rsidRPr="00044FDB" w:rsidRDefault="00044FDB" w:rsidP="00EE4F43">
      <w:pPr>
        <w:spacing w:line="360" w:lineRule="auto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 w:rsidRPr="00261E27">
        <w:rPr>
          <w:rFonts w:ascii="Times New Roman" w:hAnsi="Times New Roman" w:cs="Times New Roman"/>
          <w:sz w:val="10"/>
          <w:szCs w:val="10"/>
        </w:rPr>
        <w:t>______________________</w:t>
      </w:r>
      <w:r w:rsidR="00261E27" w:rsidRPr="00261E27">
        <w:rPr>
          <w:rFonts w:ascii="Times New Roman" w:hAnsi="Times New Roman" w:cs="Times New Roman"/>
          <w:sz w:val="10"/>
          <w:szCs w:val="10"/>
        </w:rPr>
        <w:t>_________________________________</w:t>
      </w:r>
    </w:p>
    <w:p w:rsidR="00373FE3" w:rsidRPr="00870F01" w:rsidRDefault="00044FDB" w:rsidP="00870F0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 w:rsidR="00EE4F43" w:rsidRPr="007E1A8D">
        <w:rPr>
          <w:rFonts w:ascii="Times New Roman" w:hAnsi="Times New Roman" w:cs="Times New Roman"/>
          <w:sz w:val="24"/>
          <w:szCs w:val="24"/>
        </w:rPr>
        <w:t>Evanna Simon</w:t>
      </w:r>
    </w:p>
    <w:p w:rsidR="008A14A1" w:rsidRPr="00E335D2" w:rsidRDefault="00AA58BE" w:rsidP="00AA58BE">
      <w:pPr>
        <w:jc w:val="center"/>
        <w:rPr>
          <w:rFonts w:ascii="Cambria" w:hAnsi="Cambria" w:cs="Times New Roman"/>
          <w:b/>
          <w:sz w:val="40"/>
          <w:szCs w:val="40"/>
        </w:rPr>
      </w:pPr>
      <w:bookmarkStart w:id="0" w:name="_GoBack"/>
      <w:bookmarkEnd w:id="0"/>
      <w:r w:rsidRPr="00E335D2">
        <w:rPr>
          <w:rFonts w:ascii="Cambria" w:hAnsi="Cambria" w:cs="Times New Roman"/>
          <w:b/>
          <w:sz w:val="40"/>
          <w:szCs w:val="40"/>
        </w:rPr>
        <w:lastRenderedPageBreak/>
        <w:t>Evanna Simon</w:t>
      </w:r>
    </w:p>
    <w:p w:rsidR="00AA58BE" w:rsidRPr="00C80E6E" w:rsidRDefault="00845DAE" w:rsidP="00AA58BE">
      <w:pPr>
        <w:pBdr>
          <w:bottom w:val="single" w:sz="4" w:space="6" w:color="auto"/>
        </w:pBdr>
        <w:spacing w:before="40" w:after="40" w:line="288" w:lineRule="auto"/>
        <w:jc w:val="center"/>
        <w:rPr>
          <w:rFonts w:ascii="Cambria" w:eastAsia="MS Mincho" w:hAnsi="Cambria" w:cs="Times New Roman"/>
          <w:color w:val="000000"/>
          <w:kern w:val="32"/>
          <w:sz w:val="24"/>
          <w:szCs w:val="24"/>
          <w:lang w:eastAsia="ja-JP"/>
        </w:rPr>
      </w:pPr>
      <w:r>
        <w:rPr>
          <w:rFonts w:ascii="Cambria" w:eastAsia="MS Mincho" w:hAnsi="Cambria" w:cs="Times New Roman"/>
          <w:color w:val="000000"/>
          <w:kern w:val="32"/>
          <w:sz w:val="24"/>
          <w:szCs w:val="24"/>
          <w:lang w:eastAsia="ja-JP"/>
        </w:rPr>
        <w:t xml:space="preserve">LP 2G </w:t>
      </w:r>
      <w:r w:rsidR="00AA58BE" w:rsidRPr="00C80E6E">
        <w:rPr>
          <w:rFonts w:ascii="Cambria" w:eastAsia="MS Mincho" w:hAnsi="Cambria" w:cs="Times New Roman"/>
          <w:color w:val="000000"/>
          <w:kern w:val="32"/>
          <w:sz w:val="24"/>
          <w:szCs w:val="24"/>
          <w:lang w:eastAsia="ja-JP"/>
        </w:rPr>
        <w:t>Dandy Lane Ext, Siparia, Trinidad</w:t>
      </w:r>
      <w:r w:rsidR="00AA58BE" w:rsidRPr="00C80E6E">
        <w:rPr>
          <w:rFonts w:ascii="Cambria" w:hAnsi="Cambria"/>
          <w:sz w:val="24"/>
          <w:szCs w:val="24"/>
        </w:rPr>
        <w:t xml:space="preserve">                                                                                                            </w:t>
      </w:r>
      <w:r w:rsidR="00AA58BE" w:rsidRPr="00C80E6E">
        <w:rPr>
          <w:rFonts w:ascii="Cambria" w:eastAsia="MS Mincho" w:hAnsi="Cambria" w:cs="Times New Roman"/>
          <w:color w:val="000000"/>
          <w:kern w:val="32"/>
          <w:sz w:val="24"/>
          <w:szCs w:val="24"/>
          <w:lang w:eastAsia="ja-JP"/>
        </w:rPr>
        <w:t>Cell: 8683240417, 8686784939, evanna_simon@yahoo.com</w:t>
      </w:r>
    </w:p>
    <w:p w:rsidR="0081005A" w:rsidRDefault="002142EE" w:rsidP="00147D39">
      <w:pPr>
        <w:pStyle w:val="Header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80E6E">
        <w:rPr>
          <w:rFonts w:ascii="Cambria" w:hAnsi="Cambria" w:cs="Times New Roman"/>
          <w:b/>
          <w:color w:val="262626" w:themeColor="text1" w:themeTint="D9"/>
          <w:sz w:val="24"/>
          <w:szCs w:val="24"/>
        </w:rPr>
        <w:t>Objective</w:t>
      </w:r>
      <w:r w:rsidRPr="00C80E6E">
        <w:rPr>
          <w:rFonts w:ascii="Cambria" w:hAnsi="Cambria" w:cs="Times New Roman"/>
          <w:b/>
          <w:color w:val="262626" w:themeColor="text1" w:themeTint="D9"/>
          <w:sz w:val="28"/>
          <w:szCs w:val="28"/>
        </w:rPr>
        <w:t>:</w:t>
      </w:r>
      <w:r w:rsidRPr="00C80E6E">
        <w:rPr>
          <w:rFonts w:ascii="Times New Roman" w:hAnsi="Times New Roman" w:cs="Times New Roman"/>
          <w:b/>
          <w:color w:val="262626" w:themeColor="text1" w:themeTint="D9"/>
          <w:sz w:val="28"/>
          <w:szCs w:val="28"/>
        </w:rPr>
        <w:t xml:space="preserve"> </w:t>
      </w:r>
      <w:r w:rsidR="00F159B2" w:rsidRPr="00147D39">
        <w:rPr>
          <w:rFonts w:ascii="Times New Roman" w:hAnsi="Times New Roman" w:cs="Times New Roman"/>
          <w:sz w:val="24"/>
          <w:szCs w:val="24"/>
        </w:rPr>
        <w:t>Eager</w:t>
      </w:r>
      <w:r w:rsidR="00147D39" w:rsidRPr="00147D39">
        <w:rPr>
          <w:rFonts w:ascii="Times New Roman" w:hAnsi="Times New Roman" w:cs="Times New Roman"/>
          <w:sz w:val="24"/>
          <w:szCs w:val="24"/>
        </w:rPr>
        <w:t xml:space="preserve"> </w:t>
      </w:r>
      <w:r w:rsidR="000D7B2D">
        <w:rPr>
          <w:rFonts w:ascii="Times New Roman" w:hAnsi="Times New Roman" w:cs="Times New Roman"/>
          <w:sz w:val="24"/>
          <w:szCs w:val="24"/>
        </w:rPr>
        <w:t xml:space="preserve">final year </w:t>
      </w:r>
      <w:r w:rsidR="000755A4">
        <w:rPr>
          <w:rFonts w:ascii="Times New Roman" w:hAnsi="Times New Roman" w:cs="Times New Roman"/>
          <w:sz w:val="24"/>
          <w:szCs w:val="24"/>
        </w:rPr>
        <w:t xml:space="preserve">undergraduate </w:t>
      </w:r>
      <w:r w:rsidR="000D7B2D">
        <w:rPr>
          <w:rFonts w:ascii="Times New Roman" w:hAnsi="Times New Roman" w:cs="Times New Roman"/>
          <w:sz w:val="24"/>
          <w:szCs w:val="24"/>
        </w:rPr>
        <w:t xml:space="preserve">student </w:t>
      </w:r>
      <w:r w:rsidR="00147D39">
        <w:rPr>
          <w:rFonts w:ascii="Times New Roman" w:hAnsi="Times New Roman" w:cs="Times New Roman"/>
          <w:sz w:val="24"/>
          <w:szCs w:val="24"/>
        </w:rPr>
        <w:t>s</w:t>
      </w:r>
      <w:r w:rsidRPr="002142EE">
        <w:rPr>
          <w:rFonts w:ascii="Times New Roman" w:hAnsi="Times New Roman" w:cs="Times New Roman"/>
          <w:sz w:val="24"/>
          <w:szCs w:val="24"/>
        </w:rPr>
        <w:t>eeking</w:t>
      </w:r>
      <w:r w:rsidR="00B64DC8"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 xml:space="preserve"> </w:t>
      </w:r>
      <w:r w:rsidR="00F159B2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an opportunity</w:t>
      </w:r>
      <w:r w:rsidR="00A46D41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 xml:space="preserve"> to</w:t>
      </w:r>
      <w:r w:rsidR="00D84561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 xml:space="preserve"> work at Massy S</w:t>
      </w:r>
      <w:r w:rsidR="00390D94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tores Gulf View B</w:t>
      </w:r>
      <w:r w:rsidR="0075745D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 xml:space="preserve">ranch. </w:t>
      </w:r>
      <w:r w:rsidR="002D1681">
        <w:rPr>
          <w:rFonts w:ascii="Times New Roman" w:hAnsi="Times New Roman" w:cs="Times New Roman"/>
          <w:sz w:val="24"/>
          <w:szCs w:val="24"/>
        </w:rPr>
        <w:t xml:space="preserve">I </w:t>
      </w:r>
      <w:r w:rsidR="002D1681" w:rsidRPr="007E1A8D">
        <w:rPr>
          <w:rFonts w:ascii="Times New Roman" w:hAnsi="Times New Roman" w:cs="Times New Roman"/>
          <w:sz w:val="24"/>
          <w:szCs w:val="24"/>
        </w:rPr>
        <w:t>possess good communication skills and excellent work eth</w:t>
      </w:r>
      <w:r w:rsidR="002D1681">
        <w:rPr>
          <w:rFonts w:ascii="Times New Roman" w:hAnsi="Times New Roman" w:cs="Times New Roman"/>
          <w:sz w:val="24"/>
          <w:szCs w:val="24"/>
        </w:rPr>
        <w:t xml:space="preserve">ic which would add to boosting the </w:t>
      </w:r>
      <w:r w:rsidR="002D1681" w:rsidRPr="007E1A8D">
        <w:rPr>
          <w:rFonts w:ascii="Times New Roman" w:hAnsi="Times New Roman" w:cs="Times New Roman"/>
          <w:sz w:val="24"/>
          <w:szCs w:val="24"/>
        </w:rPr>
        <w:t>morale</w:t>
      </w:r>
      <w:r w:rsidR="0065333C">
        <w:rPr>
          <w:rFonts w:ascii="Times New Roman" w:hAnsi="Times New Roman" w:cs="Times New Roman"/>
          <w:sz w:val="24"/>
          <w:szCs w:val="24"/>
        </w:rPr>
        <w:t xml:space="preserve"> of the</w:t>
      </w:r>
      <w:r w:rsidR="00A46D41">
        <w:rPr>
          <w:rFonts w:ascii="Times New Roman" w:hAnsi="Times New Roman" w:cs="Times New Roman"/>
          <w:sz w:val="24"/>
          <w:szCs w:val="24"/>
        </w:rPr>
        <w:t xml:space="preserve"> store</w:t>
      </w:r>
      <w:r w:rsidR="002D1681" w:rsidRPr="007E1A8D">
        <w:rPr>
          <w:rFonts w:ascii="Times New Roman" w:hAnsi="Times New Roman" w:cs="Times New Roman"/>
          <w:sz w:val="24"/>
          <w:szCs w:val="24"/>
        </w:rPr>
        <w:t>.</w:t>
      </w:r>
    </w:p>
    <w:p w:rsidR="000D7B2D" w:rsidRPr="00147D39" w:rsidRDefault="000D7B2D" w:rsidP="000D7B2D">
      <w:pPr>
        <w:pStyle w:val="Head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80241F" w:rsidRPr="00E452F8" w:rsidRDefault="0080241F" w:rsidP="009F0850">
      <w:pPr>
        <w:spacing w:after="120" w:line="360" w:lineRule="auto"/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</w:pPr>
      <w:r w:rsidRPr="00C80E6E">
        <w:rPr>
          <w:rFonts w:ascii="Cambria" w:hAnsi="Cambria" w:cs="Times New Roman"/>
          <w:b/>
          <w:color w:val="262626" w:themeColor="text1" w:themeTint="D9"/>
          <w:sz w:val="24"/>
          <w:szCs w:val="24"/>
        </w:rPr>
        <w:t>Education:</w:t>
      </w:r>
      <w:r w:rsidRPr="00C80E6E">
        <w:rPr>
          <w:rFonts w:ascii="Times New Roman" w:hAnsi="Times New Roman" w:cs="Times New Roman"/>
          <w:b/>
          <w:color w:val="262626" w:themeColor="text1" w:themeTint="D9"/>
          <w:sz w:val="28"/>
          <w:szCs w:val="28"/>
        </w:rPr>
        <w:t xml:space="preserve"> </w:t>
      </w:r>
      <w:r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Curre</w:t>
      </w:r>
      <w:r w:rsidR="0065333C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nt- Year 3: Bachelor of Science, Major</w:t>
      </w:r>
      <w:r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 xml:space="preserve">: Political Science, Minors: International Relations, Social Development </w:t>
      </w:r>
      <w:r w:rsidRPr="001A5604">
        <w:rPr>
          <w:rFonts w:ascii="Times New Roman" w:eastAsia="MS Mincho" w:hAnsi="Times New Roman" w:cs="Times New Roman"/>
          <w:noProof/>
          <w:color w:val="000000"/>
          <w:sz w:val="24"/>
          <w:szCs w:val="24"/>
          <w:lang w:eastAsia="ja-JP"/>
        </w:rPr>
        <w:t>Policy</w:t>
      </w:r>
      <w:r w:rsidR="001A5604">
        <w:rPr>
          <w:rFonts w:ascii="Times New Roman" w:eastAsia="MS Mincho" w:hAnsi="Times New Roman" w:cs="Times New Roman"/>
          <w:noProof/>
          <w:color w:val="000000"/>
          <w:sz w:val="24"/>
          <w:szCs w:val="24"/>
          <w:lang w:eastAsia="ja-JP"/>
        </w:rPr>
        <w:t>,</w:t>
      </w:r>
      <w:r w:rsidR="00870F01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 xml:space="preserve"> and Planning--C</w:t>
      </w:r>
      <w:r w:rsidR="0065333C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urrent degree GPA-3.38</w:t>
      </w:r>
    </w:p>
    <w:p w:rsidR="0080241F" w:rsidRPr="00E452F8" w:rsidRDefault="0080241F" w:rsidP="009F0850">
      <w:pPr>
        <w:spacing w:after="120" w:line="360" w:lineRule="auto"/>
        <w:ind w:left="720" w:firstLine="720"/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</w:pPr>
      <w:r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2014- Cape</w:t>
      </w:r>
      <w:r w:rsidRPr="00E452F8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: Debe Secondary School</w:t>
      </w:r>
      <w:r w:rsidR="0075745D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-8 subjects</w:t>
      </w:r>
    </w:p>
    <w:p w:rsidR="0080241F" w:rsidRPr="00E452F8" w:rsidRDefault="0080241F" w:rsidP="009F0850">
      <w:pPr>
        <w:spacing w:after="120" w:line="360" w:lineRule="auto"/>
        <w:ind w:left="720" w:firstLine="720"/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</w:pPr>
      <w:r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2012- CXC</w:t>
      </w:r>
      <w:r w:rsidRPr="00E452F8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: Fyzabad Anglican Secondary School</w:t>
      </w:r>
      <w:r w:rsidR="0075745D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- 7 subjects</w:t>
      </w:r>
    </w:p>
    <w:p w:rsidR="009E57F2" w:rsidRDefault="0080241F" w:rsidP="009E57F2">
      <w:pPr>
        <w:spacing w:line="360" w:lineRule="auto"/>
        <w:ind w:left="720" w:firstLine="720"/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</w:pPr>
      <w:r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 xml:space="preserve">2007- </w:t>
      </w:r>
      <w:r w:rsidR="00044DA2">
        <w:rPr>
          <w:rFonts w:ascii="Times New Roman" w:eastAsia="MS Mincho" w:hAnsi="Times New Roman" w:cs="Times New Roman"/>
          <w:noProof/>
          <w:color w:val="000000"/>
          <w:sz w:val="24"/>
          <w:szCs w:val="24"/>
          <w:lang w:eastAsia="ja-JP"/>
        </w:rPr>
        <w:t>SEA</w:t>
      </w:r>
      <w:r w:rsidRPr="00E452F8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: St. Dominic’s Penal R.C School</w:t>
      </w:r>
    </w:p>
    <w:p w:rsidR="00AA2CDE" w:rsidRPr="009E57F2" w:rsidRDefault="0081005A" w:rsidP="009E57F2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C80E6E">
        <w:rPr>
          <w:rFonts w:ascii="Cambria" w:hAnsi="Cambria" w:cs="Times New Roman"/>
          <w:b/>
          <w:color w:val="262626" w:themeColor="text1" w:themeTint="D9"/>
          <w:sz w:val="24"/>
          <w:szCs w:val="24"/>
        </w:rPr>
        <w:t>Skills</w:t>
      </w:r>
      <w:r w:rsidR="009E57F2" w:rsidRPr="00C80E6E">
        <w:rPr>
          <w:rFonts w:ascii="Cambria" w:hAnsi="Cambria" w:cs="Times New Roman"/>
          <w:b/>
          <w:color w:val="262626" w:themeColor="text1" w:themeTint="D9"/>
          <w:sz w:val="24"/>
          <w:szCs w:val="24"/>
        </w:rPr>
        <w:t xml:space="preserve"> and experience:</w:t>
      </w:r>
      <w:r w:rsidR="002142EE" w:rsidRPr="00C80E6E">
        <w:rPr>
          <w:b/>
          <w:color w:val="262626" w:themeColor="text1" w:themeTint="D9"/>
        </w:rPr>
        <w:t xml:space="preserve"> </w:t>
      </w:r>
      <w:r w:rsidR="00AA2CDE"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Excellent</w:t>
      </w:r>
      <w:r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 xml:space="preserve"> communication </w:t>
      </w:r>
      <w:r w:rsidR="00AA2CDE"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and</w:t>
      </w:r>
      <w:r w:rsidR="003635E2">
        <w:rPr>
          <w:rFonts w:eastAsia="MS Mincho"/>
          <w:color w:val="000000"/>
          <w:lang w:eastAsia="ja-JP"/>
        </w:rPr>
        <w:t xml:space="preserve"> c</w:t>
      </w:r>
      <w:r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omputer skills</w:t>
      </w:r>
      <w:r w:rsidR="00AA2CDE"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 xml:space="preserve">, articulate and well-spoken, </w:t>
      </w:r>
      <w:r w:rsidR="003635E2">
        <w:rPr>
          <w:rFonts w:eastAsia="MS Mincho"/>
          <w:color w:val="000000"/>
          <w:lang w:eastAsia="ja-JP"/>
        </w:rPr>
        <w:t>p</w:t>
      </w:r>
      <w:r w:rsidR="00AA2CDE"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rofessional phone etiquette</w:t>
      </w:r>
    </w:p>
    <w:p w:rsidR="002D1681" w:rsidRPr="002142EE" w:rsidRDefault="00BA7F0B" w:rsidP="00D84CFD">
      <w:pPr>
        <w:pStyle w:val="ListParagraph"/>
        <w:numPr>
          <w:ilvl w:val="0"/>
          <w:numId w:val="13"/>
        </w:numPr>
        <w:spacing w:after="120" w:line="360" w:lineRule="auto"/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</w:pPr>
      <w:r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Answered and managed incoming and outgoing</w:t>
      </w:r>
      <w:r w:rsidR="00747EF8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 xml:space="preserve"> calls while recording detailed </w:t>
      </w:r>
      <w:r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 xml:space="preserve">messages, helped distribute employee </w:t>
      </w:r>
      <w:r w:rsidR="00AB0A3E"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notices and o</w:t>
      </w:r>
      <w:r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rganized paperwork including day to day business transactions</w:t>
      </w:r>
      <w:r w:rsidR="00AB0A3E"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 xml:space="preserve"> at </w:t>
      </w:r>
      <w:r w:rsidR="00C63AFF"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Godwin</w:t>
      </w:r>
      <w:r w:rsidR="00C63AFF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’s General Building Contractor.</w:t>
      </w:r>
    </w:p>
    <w:p w:rsidR="002D1681" w:rsidRDefault="00FC4AF5" w:rsidP="00D84CFD">
      <w:pPr>
        <w:pStyle w:val="NormalWeb"/>
        <w:numPr>
          <w:ilvl w:val="0"/>
          <w:numId w:val="13"/>
        </w:numPr>
        <w:shd w:val="clear" w:color="auto" w:fill="FFFFFF"/>
        <w:spacing w:before="0" w:beforeAutospacing="0" w:after="300" w:afterAutospacing="0" w:line="360" w:lineRule="auto"/>
        <w:rPr>
          <w:rFonts w:eastAsia="MS Mincho"/>
          <w:color w:val="000000"/>
          <w:lang w:eastAsia="ja-JP"/>
        </w:rPr>
      </w:pPr>
      <w:r>
        <w:rPr>
          <w:rFonts w:eastAsia="MS Mincho"/>
          <w:color w:val="000000"/>
          <w:lang w:eastAsia="ja-JP"/>
        </w:rPr>
        <w:t xml:space="preserve">Received a certificate for performing in a Bridging performance and behavioral gaps service </w:t>
      </w:r>
      <w:r w:rsidR="00B75F96">
        <w:rPr>
          <w:rFonts w:eastAsia="MS Mincho"/>
          <w:color w:val="000000"/>
          <w:lang w:eastAsia="ja-JP"/>
        </w:rPr>
        <w:t>excellence workshop at my vacation</w:t>
      </w:r>
      <w:r>
        <w:rPr>
          <w:rFonts w:eastAsia="MS Mincho"/>
          <w:color w:val="000000"/>
          <w:lang w:eastAsia="ja-JP"/>
        </w:rPr>
        <w:t xml:space="preserve"> job at Linda’s Bakery</w:t>
      </w:r>
      <w:r w:rsidR="00BA7F0B">
        <w:rPr>
          <w:rFonts w:eastAsia="MS Mincho"/>
          <w:color w:val="000000"/>
          <w:lang w:eastAsia="ja-JP"/>
        </w:rPr>
        <w:t>.</w:t>
      </w:r>
    </w:p>
    <w:p w:rsidR="00497350" w:rsidRPr="002D1681" w:rsidRDefault="00BA7F0B" w:rsidP="00D84CFD">
      <w:pPr>
        <w:pStyle w:val="NormalWeb"/>
        <w:numPr>
          <w:ilvl w:val="0"/>
          <w:numId w:val="13"/>
        </w:numPr>
        <w:shd w:val="clear" w:color="auto" w:fill="FFFFFF"/>
        <w:spacing w:before="0" w:beforeAutospacing="0" w:after="300" w:afterAutospacing="0" w:line="360" w:lineRule="auto"/>
        <w:rPr>
          <w:rFonts w:eastAsia="MS Mincho"/>
          <w:color w:val="000000"/>
          <w:lang w:eastAsia="ja-JP"/>
        </w:rPr>
      </w:pPr>
      <w:r>
        <w:rPr>
          <w:rFonts w:eastAsia="MS Mincho"/>
          <w:color w:val="000000"/>
          <w:lang w:eastAsia="ja-JP"/>
        </w:rPr>
        <w:t>Typed up research papers as well as PowerPoint presentations for coursework</w:t>
      </w:r>
      <w:r w:rsidR="00497350">
        <w:rPr>
          <w:rFonts w:eastAsia="MS Mincho"/>
          <w:color w:val="000000"/>
          <w:lang w:eastAsia="ja-JP"/>
        </w:rPr>
        <w:t xml:space="preserve"> at UWI.</w:t>
      </w:r>
    </w:p>
    <w:p w:rsidR="0081005A" w:rsidRDefault="00AA2CDE" w:rsidP="009F0850">
      <w:pPr>
        <w:spacing w:after="120" w:line="360" w:lineRule="auto"/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</w:pPr>
      <w:r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 xml:space="preserve">Research </w:t>
      </w:r>
      <w:r w:rsidR="006E4FDE"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s</w:t>
      </w:r>
      <w:r w:rsidR="009F0850"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kills, a</w:t>
      </w:r>
      <w:r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 xml:space="preserve">ccurate and </w:t>
      </w:r>
      <w:r w:rsidR="009F0850"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detailed</w:t>
      </w:r>
      <w:r w:rsidR="00FC4AF5"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, t</w:t>
      </w:r>
      <w:r w:rsidR="009F0850"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eam</w:t>
      </w:r>
      <w:r w:rsidR="0081005A"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 xml:space="preserve"> building</w:t>
      </w:r>
      <w:r w:rsidR="00FC4AF5"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 xml:space="preserve"> and time management skills</w:t>
      </w:r>
    </w:p>
    <w:p w:rsidR="00747EF8" w:rsidRPr="00747EF8" w:rsidRDefault="00747EF8" w:rsidP="00747EF8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142E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veloped questionnaires and surveys and conducted interviews for research assignments at UWI.</w:t>
      </w:r>
    </w:p>
    <w:p w:rsidR="009F0850" w:rsidRPr="002142EE" w:rsidRDefault="00497350" w:rsidP="00D84CFD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142E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orked along with colleges </w:t>
      </w:r>
      <w:r w:rsidR="006E4FDE" w:rsidRPr="002142E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 g</w:t>
      </w:r>
      <w:r w:rsidRPr="002142E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oup coursework at UWI.</w:t>
      </w:r>
    </w:p>
    <w:p w:rsidR="003635E2" w:rsidRDefault="00497350" w:rsidP="003635E2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142E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et deadlines for assignments at UWI</w:t>
      </w:r>
    </w:p>
    <w:p w:rsidR="003635E2" w:rsidRPr="003635E2" w:rsidRDefault="003635E2" w:rsidP="003635E2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Typed up detailed estimates for buildings at</w:t>
      </w:r>
      <w:r w:rsidR="00C63AF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63AFF"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Godwin</w:t>
      </w:r>
      <w:r w:rsidR="00C63AFF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’s General Building Contractor.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D84CFD" w:rsidRPr="00D84CFD" w:rsidRDefault="00D84CFD" w:rsidP="00D84CFD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142E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s a cashier at Linda’s </w:t>
      </w:r>
      <w:r w:rsidR="00D8456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B</w:t>
      </w:r>
      <w:r w:rsidRPr="00D8456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akery</w:t>
      </w:r>
      <w:r w:rsidR="0086207E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,</w:t>
      </w:r>
      <w:r w:rsidRPr="002142E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 had to relate products that customers were wishing to purchase to the sales associate so </w:t>
      </w:r>
      <w:r w:rsidRPr="0086207E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teamwork</w:t>
      </w:r>
      <w:r w:rsidRPr="002142E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team-building </w:t>
      </w:r>
      <w:r w:rsidRPr="001A5604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w</w:t>
      </w:r>
      <w:r w:rsidR="001A5604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ere</w:t>
      </w:r>
      <w:r w:rsidRPr="002142E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mportant.</w:t>
      </w:r>
    </w:p>
    <w:p w:rsidR="00BA7F0B" w:rsidRPr="002142EE" w:rsidRDefault="00F5440D" w:rsidP="009F0850">
      <w:pPr>
        <w:spacing w:line="360" w:lineRule="auto"/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</w:pPr>
      <w:r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 xml:space="preserve">Innovative, </w:t>
      </w:r>
      <w:r w:rsidRPr="00F5440D">
        <w:rPr>
          <w:rFonts w:ascii="Times New Roman" w:eastAsia="MS Mincho" w:hAnsi="Times New Roman" w:cs="Times New Roman"/>
          <w:noProof/>
          <w:color w:val="000000"/>
          <w:sz w:val="24"/>
          <w:szCs w:val="24"/>
          <w:lang w:eastAsia="ja-JP"/>
        </w:rPr>
        <w:t>effic</w:t>
      </w:r>
      <w:r>
        <w:rPr>
          <w:rFonts w:ascii="Times New Roman" w:eastAsia="MS Mincho" w:hAnsi="Times New Roman" w:cs="Times New Roman"/>
          <w:noProof/>
          <w:color w:val="000000"/>
          <w:sz w:val="24"/>
          <w:szCs w:val="24"/>
          <w:lang w:eastAsia="ja-JP"/>
        </w:rPr>
        <w:t>i</w:t>
      </w:r>
      <w:r w:rsidRPr="00F5440D">
        <w:rPr>
          <w:rFonts w:ascii="Times New Roman" w:eastAsia="MS Mincho" w:hAnsi="Times New Roman" w:cs="Times New Roman"/>
          <w:noProof/>
          <w:color w:val="000000"/>
          <w:sz w:val="24"/>
          <w:szCs w:val="24"/>
          <w:lang w:eastAsia="ja-JP"/>
        </w:rPr>
        <w:t>ent</w:t>
      </w:r>
      <w:r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 xml:space="preserve"> </w:t>
      </w:r>
      <w:r w:rsidR="009F0850" w:rsidRPr="002142EE">
        <w:rPr>
          <w:rFonts w:ascii="Times New Roman" w:hAnsi="Times New Roman" w:cs="Times New Roman"/>
          <w:sz w:val="24"/>
          <w:szCs w:val="24"/>
        </w:rPr>
        <w:t xml:space="preserve">and </w:t>
      </w:r>
      <w:r w:rsidR="009F0850"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p</w:t>
      </w:r>
      <w:r w:rsidR="00B64DC8"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 xml:space="preserve">roactive </w:t>
      </w:r>
    </w:p>
    <w:p w:rsidR="00BA7F0B" w:rsidRPr="002142EE" w:rsidRDefault="007F5D24" w:rsidP="002142EE">
      <w:pPr>
        <w:pStyle w:val="ListParagraph"/>
        <w:numPr>
          <w:ilvl w:val="0"/>
          <w:numId w:val="15"/>
        </w:numPr>
        <w:spacing w:line="360" w:lineRule="auto"/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</w:pPr>
      <w:r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Making assignment</w:t>
      </w:r>
      <w:r w:rsidR="0086207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s</w:t>
      </w:r>
      <w:r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 xml:space="preserve"> and presentations</w:t>
      </w:r>
      <w:r w:rsidR="00813D73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 xml:space="preserve"> outstanding and unique</w:t>
      </w:r>
      <w:r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 xml:space="preserve"> at UWI.</w:t>
      </w:r>
    </w:p>
    <w:p w:rsidR="007F5D24" w:rsidRPr="002142EE" w:rsidRDefault="007F5D24" w:rsidP="002142EE">
      <w:pPr>
        <w:pStyle w:val="ListParagraph"/>
        <w:numPr>
          <w:ilvl w:val="0"/>
          <w:numId w:val="15"/>
        </w:numPr>
        <w:spacing w:line="360" w:lineRule="auto"/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</w:pPr>
      <w:r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 xml:space="preserve">Making sure that they are always </w:t>
      </w:r>
      <w:r w:rsidR="00C63AFF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 xml:space="preserve">enough resources at </w:t>
      </w:r>
      <w:r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Godwin</w:t>
      </w:r>
      <w:r w:rsidR="00C63AFF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’s General Building Contractor</w:t>
      </w:r>
      <w:r w:rsidR="0086207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.</w:t>
      </w:r>
    </w:p>
    <w:p w:rsidR="007F5D24" w:rsidRPr="002142EE" w:rsidRDefault="007F5D24" w:rsidP="002142EE">
      <w:pPr>
        <w:pStyle w:val="ListParagraph"/>
        <w:numPr>
          <w:ilvl w:val="0"/>
          <w:numId w:val="15"/>
        </w:numPr>
        <w:spacing w:line="360" w:lineRule="auto"/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</w:pPr>
      <w:r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Making sure every member has a copy of the assignment at UWI and also emailing myself a copy of my own assignments in case of technological problems</w:t>
      </w:r>
      <w:r w:rsidR="00813D73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.</w:t>
      </w:r>
    </w:p>
    <w:p w:rsidR="00AA2CDE" w:rsidRPr="002142EE" w:rsidRDefault="007F5D24" w:rsidP="002142EE">
      <w:pPr>
        <w:pStyle w:val="ListParagraph"/>
        <w:numPr>
          <w:ilvl w:val="0"/>
          <w:numId w:val="15"/>
        </w:numPr>
        <w:spacing w:line="360" w:lineRule="auto"/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</w:pPr>
      <w:r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 xml:space="preserve">Making sure assignments </w:t>
      </w:r>
      <w:r w:rsidR="00AA2562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 xml:space="preserve">are </w:t>
      </w:r>
      <w:r w:rsidR="00F5440D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 xml:space="preserve">well organized </w:t>
      </w:r>
      <w:r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>are done to the best of my abilities</w:t>
      </w:r>
      <w:r w:rsidR="006E4FDE" w:rsidRPr="002142EE">
        <w:rPr>
          <w:rFonts w:ascii="Times New Roman" w:eastAsia="MS Mincho" w:hAnsi="Times New Roman" w:cs="Times New Roman"/>
          <w:color w:val="000000"/>
          <w:sz w:val="24"/>
          <w:szCs w:val="24"/>
          <w:lang w:eastAsia="ja-JP"/>
        </w:rPr>
        <w:t xml:space="preserve"> at UWI.</w:t>
      </w:r>
    </w:p>
    <w:p w:rsidR="002337E3" w:rsidRPr="003635E2" w:rsidRDefault="0080241F" w:rsidP="002337E3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C80E6E">
        <w:rPr>
          <w:rFonts w:ascii="Cambria" w:hAnsi="Cambria" w:cs="Times New Roman"/>
          <w:b/>
          <w:color w:val="262626" w:themeColor="text1" w:themeTint="D9"/>
          <w:sz w:val="24"/>
          <w:szCs w:val="24"/>
        </w:rPr>
        <w:t>Work History:</w:t>
      </w:r>
      <w:r w:rsidR="00747EF8" w:rsidRPr="00C80E6E">
        <w:rPr>
          <w:rFonts w:ascii="Cambria" w:hAnsi="Cambria" w:cs="Times New Roman"/>
          <w:b/>
          <w:color w:val="262626" w:themeColor="text1" w:themeTint="D9"/>
          <w:sz w:val="24"/>
          <w:szCs w:val="24"/>
        </w:rPr>
        <w:t xml:space="preserve"> </w:t>
      </w:r>
      <w:r w:rsidR="002337E3" w:rsidRPr="003635E2">
        <w:rPr>
          <w:rFonts w:ascii="Times New Roman" w:hAnsi="Times New Roman" w:cs="Times New Roman"/>
          <w:b/>
          <w:sz w:val="24"/>
          <w:szCs w:val="24"/>
        </w:rPr>
        <w:t>Cashier</w:t>
      </w:r>
    </w:p>
    <w:p w:rsidR="002337E3" w:rsidRPr="00F67302" w:rsidRDefault="002337E3" w:rsidP="002337E3">
      <w:pPr>
        <w:spacing w:line="360" w:lineRule="auto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7D74E0">
        <w:rPr>
          <w:rFonts w:ascii="Times New Roman" w:hAnsi="Times New Roman" w:cs="Times New Roman"/>
          <w:sz w:val="24"/>
          <w:szCs w:val="24"/>
        </w:rPr>
        <w:t>Linda’s</w:t>
      </w:r>
      <w:r>
        <w:rPr>
          <w:rFonts w:ascii="Times New Roman" w:hAnsi="Times New Roman" w:cs="Times New Roman"/>
          <w:sz w:val="24"/>
          <w:szCs w:val="24"/>
        </w:rPr>
        <w:t xml:space="preserve"> Bakery </w:t>
      </w:r>
      <w:r w:rsidRPr="00F6730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 University of We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t Indies, St. Augustine Campus.</w:t>
      </w:r>
    </w:p>
    <w:p w:rsidR="002337E3" w:rsidRPr="002337E3" w:rsidRDefault="002337E3" w:rsidP="002337E3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(June 2016- September 2016)</w:t>
      </w:r>
    </w:p>
    <w:p w:rsidR="00747EF8" w:rsidRPr="00C80E6E" w:rsidRDefault="002337E3" w:rsidP="002337E3">
      <w:pPr>
        <w:spacing w:line="360" w:lineRule="auto"/>
        <w:ind w:left="720" w:firstLine="720"/>
        <w:rPr>
          <w:rFonts w:ascii="Cambria" w:hAnsi="Cambria" w:cs="Times New Roman"/>
          <w:b/>
          <w:color w:val="262626" w:themeColor="text1" w:themeTint="D9"/>
          <w:sz w:val="24"/>
          <w:szCs w:val="24"/>
        </w:rPr>
      </w:pPr>
      <w:r>
        <w:rPr>
          <w:rFonts w:ascii="Cambria" w:hAnsi="Cambria" w:cs="Times New Roman"/>
          <w:b/>
          <w:color w:val="262626" w:themeColor="text1" w:themeTint="D9"/>
          <w:sz w:val="24"/>
          <w:szCs w:val="24"/>
        </w:rPr>
        <w:t xml:space="preserve"> </w:t>
      </w:r>
      <w:r w:rsidR="00747EF8" w:rsidRPr="00C80E6E">
        <w:rPr>
          <w:rFonts w:ascii="Cambria" w:hAnsi="Cambria" w:cs="Times New Roman"/>
          <w:b/>
          <w:color w:val="262626" w:themeColor="text1" w:themeTint="D9"/>
          <w:sz w:val="24"/>
          <w:szCs w:val="24"/>
        </w:rPr>
        <w:t>Office Assistance</w:t>
      </w:r>
      <w:r w:rsidR="007D74E0" w:rsidRPr="00C80E6E">
        <w:rPr>
          <w:rFonts w:ascii="Cambria" w:hAnsi="Cambria" w:cs="Times New Roman"/>
          <w:color w:val="262626" w:themeColor="text1" w:themeTint="D9"/>
          <w:sz w:val="24"/>
          <w:szCs w:val="24"/>
        </w:rPr>
        <w:t xml:space="preserve"> </w:t>
      </w:r>
      <w:r w:rsidR="009F0850" w:rsidRPr="00C80E6E">
        <w:rPr>
          <w:rFonts w:ascii="Cambria" w:hAnsi="Cambria" w:cs="Times New Roman"/>
          <w:color w:val="262626" w:themeColor="text1" w:themeTint="D9"/>
          <w:sz w:val="24"/>
          <w:szCs w:val="24"/>
        </w:rPr>
        <w:t xml:space="preserve"> </w:t>
      </w:r>
    </w:p>
    <w:p w:rsidR="00C63AFF" w:rsidRPr="00C63AFF" w:rsidRDefault="00C63AFF" w:rsidP="00C63AFF">
      <w:pPr>
        <w:shd w:val="clear" w:color="auto" w:fill="FFFFFF"/>
        <w:spacing w:after="0" w:line="0" w:lineRule="auto"/>
        <w:rPr>
          <w:rFonts w:ascii="pg-2fff" w:eastAsia="Times New Roman" w:hAnsi="pg-2fff" w:cs="Times New Roman"/>
          <w:color w:val="000000"/>
          <w:sz w:val="72"/>
          <w:szCs w:val="72"/>
        </w:rPr>
      </w:pPr>
      <w:r w:rsidRPr="00C63AFF">
        <w:rPr>
          <w:rFonts w:ascii="pg-2fff" w:eastAsia="Times New Roman" w:hAnsi="pg-2fff" w:cs="Times New Roman"/>
          <w:color w:val="000000"/>
          <w:sz w:val="72"/>
          <w:szCs w:val="72"/>
        </w:rPr>
        <w:t>Godwin General Building Contractor</w:t>
      </w:r>
    </w:p>
    <w:p w:rsidR="00C63AFF" w:rsidRPr="00C63AFF" w:rsidRDefault="00C63AFF" w:rsidP="00C63AFF">
      <w:pPr>
        <w:shd w:val="clear" w:color="auto" w:fill="FFFFFF"/>
        <w:spacing w:after="0" w:line="0" w:lineRule="auto"/>
        <w:rPr>
          <w:rFonts w:ascii="pg-2fff" w:eastAsia="Times New Roman" w:hAnsi="pg-2fff" w:cs="Times New Roman"/>
          <w:color w:val="000000"/>
          <w:sz w:val="72"/>
          <w:szCs w:val="72"/>
        </w:rPr>
      </w:pPr>
      <w:r w:rsidRPr="00C63AFF">
        <w:rPr>
          <w:rFonts w:ascii="pg-2fff" w:eastAsia="Times New Roman" w:hAnsi="pg-2fff" w:cs="Times New Roman"/>
          <w:color w:val="000000"/>
          <w:sz w:val="72"/>
          <w:szCs w:val="72"/>
        </w:rPr>
        <w:t>#19 Marvin Crescent Pond Road Aripero</w:t>
      </w:r>
    </w:p>
    <w:p w:rsidR="00C63AFF" w:rsidRPr="00C63AFF" w:rsidRDefault="00C63AFF" w:rsidP="00C63AFF">
      <w:pPr>
        <w:shd w:val="clear" w:color="auto" w:fill="FFFFFF"/>
        <w:spacing w:after="0" w:line="0" w:lineRule="auto"/>
        <w:rPr>
          <w:rFonts w:ascii="pg-2fff" w:eastAsia="Times New Roman" w:hAnsi="pg-2fff" w:cs="Times New Roman"/>
          <w:color w:val="000000"/>
          <w:sz w:val="72"/>
          <w:szCs w:val="72"/>
        </w:rPr>
      </w:pPr>
      <w:r w:rsidRPr="00C63AFF">
        <w:rPr>
          <w:rFonts w:ascii="pg-2fff" w:eastAsia="Times New Roman" w:hAnsi="pg-2fff" w:cs="Times New Roman"/>
          <w:color w:val="000000"/>
          <w:sz w:val="72"/>
          <w:szCs w:val="72"/>
        </w:rPr>
        <w:t>Godwin General Building Contractor</w:t>
      </w:r>
    </w:p>
    <w:p w:rsidR="00C63AFF" w:rsidRPr="00C63AFF" w:rsidRDefault="00C63AFF" w:rsidP="00C63AFF">
      <w:pPr>
        <w:shd w:val="clear" w:color="auto" w:fill="FFFFFF"/>
        <w:spacing w:after="0" w:line="0" w:lineRule="auto"/>
        <w:rPr>
          <w:rFonts w:ascii="pg-2fff" w:eastAsia="Times New Roman" w:hAnsi="pg-2fff" w:cs="Times New Roman"/>
          <w:color w:val="000000"/>
          <w:sz w:val="72"/>
          <w:szCs w:val="72"/>
        </w:rPr>
      </w:pPr>
      <w:r w:rsidRPr="00C63AFF">
        <w:rPr>
          <w:rFonts w:ascii="pg-2fff" w:eastAsia="Times New Roman" w:hAnsi="pg-2fff" w:cs="Times New Roman"/>
          <w:color w:val="000000"/>
          <w:sz w:val="72"/>
          <w:szCs w:val="72"/>
        </w:rPr>
        <w:t>#19 Marvin Crescent Pond Road Aripero</w:t>
      </w:r>
    </w:p>
    <w:p w:rsidR="00C63AFF" w:rsidRDefault="002337E3" w:rsidP="00747EF8">
      <w:pPr>
        <w:spacing w:line="36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63AFF" w:rsidRPr="00C63AFF">
        <w:rPr>
          <w:rFonts w:ascii="Times New Roman" w:hAnsi="Times New Roman" w:cs="Times New Roman"/>
          <w:sz w:val="24"/>
          <w:szCs w:val="24"/>
        </w:rPr>
        <w:t>Godwin General Building Contract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63AFF" w:rsidRPr="00C63AFF">
        <w:rPr>
          <w:rFonts w:ascii="Times New Roman" w:hAnsi="Times New Roman" w:cs="Times New Roman"/>
          <w:sz w:val="24"/>
          <w:szCs w:val="24"/>
        </w:rPr>
        <w:t>#19 Marvin Crescent</w:t>
      </w:r>
      <w:r>
        <w:rPr>
          <w:rFonts w:ascii="Times New Roman" w:hAnsi="Times New Roman" w:cs="Times New Roman"/>
          <w:sz w:val="24"/>
          <w:szCs w:val="24"/>
        </w:rPr>
        <w:t>,</w:t>
      </w:r>
      <w:r w:rsidR="00C63AFF" w:rsidRPr="00C63AFF">
        <w:rPr>
          <w:rFonts w:ascii="Times New Roman" w:hAnsi="Times New Roman" w:cs="Times New Roman"/>
          <w:sz w:val="24"/>
          <w:szCs w:val="24"/>
        </w:rPr>
        <w:t xml:space="preserve"> Pond Road Aripero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C63AFF" w:rsidRPr="00C63AFF" w:rsidRDefault="00C63AFF" w:rsidP="00C63AFF">
      <w:pPr>
        <w:shd w:val="clear" w:color="auto" w:fill="FFFFFF"/>
        <w:spacing w:after="0" w:line="0" w:lineRule="auto"/>
        <w:rPr>
          <w:rFonts w:ascii="pg-2fff" w:eastAsia="Times New Roman" w:hAnsi="pg-2fff" w:cs="Times New Roman"/>
          <w:color w:val="000000"/>
          <w:sz w:val="72"/>
          <w:szCs w:val="72"/>
        </w:rPr>
      </w:pPr>
      <w:r w:rsidRPr="00C63AFF">
        <w:rPr>
          <w:rFonts w:ascii="pg-2fff" w:eastAsia="Times New Roman" w:hAnsi="pg-2fff" w:cs="Times New Roman"/>
          <w:color w:val="000000"/>
          <w:sz w:val="72"/>
          <w:szCs w:val="72"/>
        </w:rPr>
        <w:t>Godwin General Building Contractor</w:t>
      </w:r>
    </w:p>
    <w:p w:rsidR="00C63AFF" w:rsidRPr="00C63AFF" w:rsidRDefault="00C63AFF" w:rsidP="00C63AFF">
      <w:pPr>
        <w:shd w:val="clear" w:color="auto" w:fill="FFFFFF"/>
        <w:spacing w:after="0" w:line="0" w:lineRule="auto"/>
        <w:rPr>
          <w:rFonts w:ascii="pg-2fff" w:eastAsia="Times New Roman" w:hAnsi="pg-2fff" w:cs="Times New Roman"/>
          <w:color w:val="000000"/>
          <w:sz w:val="72"/>
          <w:szCs w:val="72"/>
        </w:rPr>
      </w:pPr>
      <w:r w:rsidRPr="00C63AFF">
        <w:rPr>
          <w:rFonts w:ascii="pg-2fff" w:eastAsia="Times New Roman" w:hAnsi="pg-2fff" w:cs="Times New Roman"/>
          <w:color w:val="000000"/>
          <w:sz w:val="72"/>
          <w:szCs w:val="72"/>
        </w:rPr>
        <w:t>#19 Marvin Crescent Pond Road Aripero</w:t>
      </w:r>
    </w:p>
    <w:p w:rsidR="00674FBE" w:rsidRDefault="00674FBE" w:rsidP="00747EF8">
      <w:pPr>
        <w:spacing w:line="36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7D74E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June 2012– September 2015)</w:t>
      </w:r>
    </w:p>
    <w:p w:rsidR="00317704" w:rsidRPr="00317704" w:rsidRDefault="00A86C6B" w:rsidP="00317704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C80E6E">
        <w:rPr>
          <w:rFonts w:ascii="Cambria" w:hAnsi="Cambria" w:cs="Times New Roman"/>
          <w:b/>
          <w:color w:val="262626" w:themeColor="text1" w:themeTint="D9"/>
          <w:sz w:val="24"/>
          <w:szCs w:val="24"/>
        </w:rPr>
        <w:t>Community Involvement:</w:t>
      </w:r>
      <w:r w:rsidRPr="00C80E6E">
        <w:rPr>
          <w:rFonts w:ascii="Times New Roman" w:hAnsi="Times New Roman" w:cs="Times New Roman"/>
          <w:b/>
          <w:color w:val="262626" w:themeColor="text1" w:themeTint="D9"/>
          <w:sz w:val="24"/>
          <w:szCs w:val="24"/>
        </w:rPr>
        <w:t xml:space="preserve"> </w:t>
      </w:r>
      <w:r w:rsidR="008000CA" w:rsidRPr="00C80E6E">
        <w:rPr>
          <w:rFonts w:ascii="Times New Roman" w:hAnsi="Times New Roman" w:cs="Times New Roman"/>
          <w:b/>
          <w:color w:val="262626" w:themeColor="text1" w:themeTint="D9"/>
          <w:sz w:val="24"/>
          <w:szCs w:val="24"/>
        </w:rPr>
        <w:t xml:space="preserve"> </w:t>
      </w:r>
      <w:r w:rsidR="00CD63F7">
        <w:rPr>
          <w:rFonts w:ascii="Times New Roman" w:hAnsi="Times New Roman" w:cs="Times New Roman"/>
          <w:sz w:val="24"/>
          <w:szCs w:val="24"/>
        </w:rPr>
        <w:t>Tutor for the primary school children</w:t>
      </w:r>
      <w:r w:rsidR="00373120">
        <w:rPr>
          <w:rFonts w:ascii="Times New Roman" w:hAnsi="Times New Roman" w:cs="Times New Roman"/>
          <w:sz w:val="24"/>
          <w:szCs w:val="24"/>
        </w:rPr>
        <w:t xml:space="preserve"> residing in the</w:t>
      </w:r>
      <w:r w:rsidR="00317704">
        <w:rPr>
          <w:rFonts w:ascii="Times New Roman" w:hAnsi="Times New Roman" w:cs="Times New Roman"/>
          <w:sz w:val="24"/>
          <w:szCs w:val="24"/>
        </w:rPr>
        <w:t xml:space="preserve"> area- Siparia </w:t>
      </w:r>
    </w:p>
    <w:p w:rsidR="0081005A" w:rsidRDefault="00317704" w:rsidP="003177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(2012-2104) </w:t>
      </w:r>
    </w:p>
    <w:p w:rsidR="008000CA" w:rsidRDefault="008000CA" w:rsidP="0086207E">
      <w:pPr>
        <w:spacing w:line="360" w:lineRule="auto"/>
        <w:ind w:left="27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munity outreach </w:t>
      </w:r>
      <w:r w:rsidR="00CD63F7">
        <w:rPr>
          <w:rFonts w:ascii="Times New Roman" w:hAnsi="Times New Roman" w:cs="Times New Roman"/>
          <w:sz w:val="24"/>
          <w:szCs w:val="24"/>
        </w:rPr>
        <w:t>with churches during the year</w:t>
      </w:r>
      <w:r w:rsidR="00813D73">
        <w:rPr>
          <w:rFonts w:ascii="Times New Roman" w:hAnsi="Times New Roman" w:cs="Times New Roman"/>
          <w:sz w:val="24"/>
          <w:szCs w:val="24"/>
        </w:rPr>
        <w:t>- Penal</w:t>
      </w:r>
      <w:r w:rsidR="00317704">
        <w:rPr>
          <w:rFonts w:ascii="Times New Roman" w:hAnsi="Times New Roman" w:cs="Times New Roman"/>
          <w:sz w:val="24"/>
          <w:szCs w:val="24"/>
        </w:rPr>
        <w:t xml:space="preserve">/ </w:t>
      </w:r>
      <w:r w:rsidR="00813D73">
        <w:rPr>
          <w:rFonts w:ascii="Times New Roman" w:hAnsi="Times New Roman" w:cs="Times New Roman"/>
          <w:sz w:val="24"/>
          <w:szCs w:val="24"/>
        </w:rPr>
        <w:t xml:space="preserve">Siparia/ </w:t>
      </w:r>
      <w:r w:rsidR="00317704">
        <w:rPr>
          <w:rFonts w:ascii="Times New Roman" w:hAnsi="Times New Roman" w:cs="Times New Roman"/>
          <w:sz w:val="24"/>
          <w:szCs w:val="24"/>
        </w:rPr>
        <w:t>Santa Flora</w:t>
      </w:r>
      <w:r w:rsidR="00CD63F7">
        <w:rPr>
          <w:rFonts w:ascii="Times New Roman" w:hAnsi="Times New Roman" w:cs="Times New Roman"/>
          <w:sz w:val="24"/>
          <w:szCs w:val="24"/>
        </w:rPr>
        <w:t xml:space="preserve"> (2012- present)</w:t>
      </w:r>
    </w:p>
    <w:p w:rsidR="004A7E4F" w:rsidRPr="004A7E4F" w:rsidRDefault="00B75F96" w:rsidP="00F159B2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C80E6E">
        <w:rPr>
          <w:rFonts w:ascii="Cambria" w:hAnsi="Cambria" w:cs="Times New Roman"/>
          <w:b/>
          <w:color w:val="262626" w:themeColor="text1" w:themeTint="D9"/>
          <w:sz w:val="24"/>
          <w:szCs w:val="24"/>
        </w:rPr>
        <w:t>Personal Development:</w:t>
      </w:r>
      <w:r w:rsidRPr="00C80E6E">
        <w:rPr>
          <w:rFonts w:ascii="Times New Roman" w:hAnsi="Times New Roman" w:cs="Times New Roman"/>
          <w:b/>
          <w:color w:val="262626" w:themeColor="text1" w:themeTint="D9"/>
          <w:sz w:val="24"/>
          <w:szCs w:val="24"/>
        </w:rPr>
        <w:t xml:space="preserve"> </w:t>
      </w:r>
      <w:r w:rsidR="00F159B2">
        <w:rPr>
          <w:rFonts w:ascii="Times New Roman" w:hAnsi="Times New Roman" w:cs="Times New Roman"/>
          <w:color w:val="000000"/>
          <w:sz w:val="24"/>
          <w:szCs w:val="24"/>
        </w:rPr>
        <w:t xml:space="preserve">Strong background developed in presentation skills </w:t>
      </w:r>
      <w:r w:rsidR="0074572F" w:rsidRPr="0074572F">
        <w:rPr>
          <w:rFonts w:ascii="Times New Roman" w:hAnsi="Times New Roman" w:cs="Times New Roman"/>
          <w:color w:val="000000"/>
          <w:sz w:val="24"/>
          <w:szCs w:val="24"/>
        </w:rPr>
        <w:t>through course work</w:t>
      </w:r>
      <w:r w:rsidR="00F159B2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F159B2">
        <w:rPr>
          <w:rFonts w:ascii="Times New Roman" w:eastAsia="Times New Roman" w:hAnsi="Times New Roman" w:cs="Times New Roman"/>
          <w:color w:val="000000"/>
          <w:sz w:val="24"/>
          <w:szCs w:val="24"/>
        </w:rPr>
        <w:t>g</w:t>
      </w:r>
      <w:r w:rsidR="004A7E4F" w:rsidRPr="004A7E4F">
        <w:rPr>
          <w:rFonts w:ascii="Times New Roman" w:eastAsia="Times New Roman" w:hAnsi="Times New Roman" w:cs="Times New Roman"/>
          <w:color w:val="000000"/>
          <w:sz w:val="24"/>
          <w:szCs w:val="24"/>
        </w:rPr>
        <w:t>ained business se</w:t>
      </w:r>
      <w:r w:rsidR="00F159B2">
        <w:rPr>
          <w:rFonts w:ascii="Times New Roman" w:eastAsia="Times New Roman" w:hAnsi="Times New Roman" w:cs="Times New Roman"/>
          <w:color w:val="000000"/>
          <w:sz w:val="24"/>
          <w:szCs w:val="24"/>
        </w:rPr>
        <w:t>nse and life lessons through everyday experience and my hobby of reading</w:t>
      </w:r>
      <w:r w:rsidR="00F159B2" w:rsidRPr="00147D39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,</w:t>
      </w:r>
      <w:r w:rsidR="00F159B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ore adaptable to change.</w:t>
      </w:r>
    </w:p>
    <w:p w:rsidR="00373120" w:rsidRDefault="00581747" w:rsidP="009F085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80E6E">
        <w:rPr>
          <w:rFonts w:ascii="Cambria" w:hAnsi="Cambria" w:cs="Times New Roman"/>
          <w:b/>
          <w:color w:val="262626" w:themeColor="text1" w:themeTint="D9"/>
          <w:sz w:val="24"/>
          <w:szCs w:val="24"/>
        </w:rPr>
        <w:t>References:</w:t>
      </w:r>
      <w:r w:rsidR="0009339B" w:rsidRPr="00C80E6E">
        <w:rPr>
          <w:rFonts w:ascii="Times New Roman" w:hAnsi="Times New Roman" w:cs="Times New Roman"/>
          <w:color w:val="262626" w:themeColor="text1" w:themeTint="D9"/>
          <w:sz w:val="24"/>
          <w:szCs w:val="24"/>
        </w:rPr>
        <w:t xml:space="preserve"> </w:t>
      </w:r>
      <w:r w:rsidR="00373120" w:rsidRPr="00C80E6E">
        <w:rPr>
          <w:rFonts w:ascii="Times New Roman" w:hAnsi="Times New Roman" w:cs="Times New Roman"/>
          <w:color w:val="262626" w:themeColor="text1" w:themeTint="D9"/>
          <w:sz w:val="24"/>
          <w:szCs w:val="24"/>
        </w:rPr>
        <w:t xml:space="preserve"> </w:t>
      </w:r>
      <w:r w:rsidR="00373120" w:rsidRPr="00373120">
        <w:rPr>
          <w:rFonts w:ascii="Times New Roman" w:hAnsi="Times New Roman" w:cs="Times New Roman"/>
          <w:sz w:val="24"/>
          <w:szCs w:val="24"/>
        </w:rPr>
        <w:t>Godwin Purcell – Former employer</w:t>
      </w:r>
      <w:r w:rsidR="0009339B">
        <w:rPr>
          <w:rFonts w:ascii="Times New Roman" w:hAnsi="Times New Roman" w:cs="Times New Roman"/>
          <w:sz w:val="24"/>
          <w:szCs w:val="24"/>
        </w:rPr>
        <w:t xml:space="preserve"> </w:t>
      </w:r>
      <w:r w:rsidR="00F67302">
        <w:rPr>
          <w:rFonts w:ascii="Times New Roman" w:hAnsi="Times New Roman" w:cs="Times New Roman"/>
          <w:sz w:val="24"/>
          <w:szCs w:val="24"/>
        </w:rPr>
        <w:t>– 1 868-375-9840, 1 868-289-3146</w:t>
      </w:r>
    </w:p>
    <w:p w:rsidR="0009339B" w:rsidRPr="00373120" w:rsidRDefault="00A46D41" w:rsidP="00E335D2">
      <w:pPr>
        <w:spacing w:line="36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awle Jones –Bishop- </w:t>
      </w:r>
      <w:r w:rsidR="00072A49">
        <w:rPr>
          <w:rFonts w:ascii="Times New Roman" w:hAnsi="Times New Roman" w:cs="Times New Roman"/>
          <w:sz w:val="24"/>
          <w:szCs w:val="24"/>
        </w:rPr>
        <w:t>1 868- 317-1614</w:t>
      </w:r>
    </w:p>
    <w:sectPr w:rsidR="0009339B" w:rsidRPr="003731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D14E3" w:rsidRDefault="00CD14E3" w:rsidP="003E5954">
      <w:pPr>
        <w:spacing w:after="0" w:line="240" w:lineRule="auto"/>
      </w:pPr>
      <w:r>
        <w:separator/>
      </w:r>
    </w:p>
  </w:endnote>
  <w:endnote w:type="continuationSeparator" w:id="0">
    <w:p w:rsidR="00CD14E3" w:rsidRDefault="00CD14E3" w:rsidP="003E59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pg-4ff68">
    <w:altName w:val="Times New Roman"/>
    <w:panose1 w:val="00000000000000000000"/>
    <w:charset w:val="00"/>
    <w:family w:val="roman"/>
    <w:notTrueType/>
    <w:pitch w:val="default"/>
  </w:font>
  <w:font w:name="pg-4ff73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g-2fff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D14E3" w:rsidRDefault="00CD14E3" w:rsidP="003E5954">
      <w:pPr>
        <w:spacing w:after="0" w:line="240" w:lineRule="auto"/>
      </w:pPr>
      <w:r>
        <w:separator/>
      </w:r>
    </w:p>
  </w:footnote>
  <w:footnote w:type="continuationSeparator" w:id="0">
    <w:p w:rsidR="00CD14E3" w:rsidRDefault="00CD14E3" w:rsidP="003E59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8029BE"/>
    <w:multiLevelType w:val="hybridMultilevel"/>
    <w:tmpl w:val="392A8210"/>
    <w:lvl w:ilvl="0" w:tplc="997801C2">
      <w:numFmt w:val="bullet"/>
      <w:lvlText w:val="•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CE3DA7"/>
    <w:multiLevelType w:val="multilevel"/>
    <w:tmpl w:val="E006E54C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</w:abstractNum>
  <w:abstractNum w:abstractNumId="2">
    <w:nsid w:val="0B2B26D5"/>
    <w:multiLevelType w:val="multilevel"/>
    <w:tmpl w:val="0940404E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</w:abstractNum>
  <w:abstractNum w:abstractNumId="3">
    <w:nsid w:val="129E659A"/>
    <w:multiLevelType w:val="hybridMultilevel"/>
    <w:tmpl w:val="1FDCA2FA"/>
    <w:lvl w:ilvl="0" w:tplc="997801C2">
      <w:numFmt w:val="bullet"/>
      <w:lvlText w:val="•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F37387F"/>
    <w:multiLevelType w:val="hybridMultilevel"/>
    <w:tmpl w:val="1A3007E6"/>
    <w:lvl w:ilvl="0" w:tplc="997801C2">
      <w:numFmt w:val="bullet"/>
      <w:lvlText w:val="•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E1A64C6"/>
    <w:multiLevelType w:val="hybridMultilevel"/>
    <w:tmpl w:val="7ACA3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E3D194B"/>
    <w:multiLevelType w:val="hybridMultilevel"/>
    <w:tmpl w:val="1B061CBE"/>
    <w:lvl w:ilvl="0" w:tplc="997801C2">
      <w:numFmt w:val="bullet"/>
      <w:lvlText w:val="•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D37268C"/>
    <w:multiLevelType w:val="hybridMultilevel"/>
    <w:tmpl w:val="0660D858"/>
    <w:lvl w:ilvl="0" w:tplc="997801C2">
      <w:numFmt w:val="bullet"/>
      <w:lvlText w:val="•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6945DEE"/>
    <w:multiLevelType w:val="hybridMultilevel"/>
    <w:tmpl w:val="4CB062EA"/>
    <w:lvl w:ilvl="0" w:tplc="997801C2">
      <w:numFmt w:val="bullet"/>
      <w:lvlText w:val="•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487F7BFA"/>
    <w:multiLevelType w:val="hybridMultilevel"/>
    <w:tmpl w:val="F71A2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A5E10B3"/>
    <w:multiLevelType w:val="multilevel"/>
    <w:tmpl w:val="AC8AA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5220CE9"/>
    <w:multiLevelType w:val="hybridMultilevel"/>
    <w:tmpl w:val="D5EEB494"/>
    <w:lvl w:ilvl="0" w:tplc="997801C2">
      <w:numFmt w:val="bullet"/>
      <w:lvlText w:val="•"/>
      <w:lvlJc w:val="left"/>
      <w:pPr>
        <w:ind w:left="324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>
    <w:nsid w:val="65E24987"/>
    <w:multiLevelType w:val="hybridMultilevel"/>
    <w:tmpl w:val="F7229F9E"/>
    <w:lvl w:ilvl="0" w:tplc="997801C2">
      <w:numFmt w:val="bullet"/>
      <w:lvlText w:val="•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6435E02"/>
    <w:multiLevelType w:val="hybridMultilevel"/>
    <w:tmpl w:val="707A78B8"/>
    <w:lvl w:ilvl="0" w:tplc="997801C2">
      <w:numFmt w:val="bullet"/>
      <w:lvlText w:val="•"/>
      <w:lvlJc w:val="left"/>
      <w:pPr>
        <w:ind w:left="180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78B056B6"/>
    <w:multiLevelType w:val="multilevel"/>
    <w:tmpl w:val="80DCD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13"/>
  </w:num>
  <w:num w:numId="3">
    <w:abstractNumId w:val="11"/>
  </w:num>
  <w:num w:numId="4">
    <w:abstractNumId w:val="1"/>
  </w:num>
  <w:num w:numId="5">
    <w:abstractNumId w:val="2"/>
  </w:num>
  <w:num w:numId="6">
    <w:abstractNumId w:val="14"/>
  </w:num>
  <w:num w:numId="7">
    <w:abstractNumId w:val="12"/>
  </w:num>
  <w:num w:numId="8">
    <w:abstractNumId w:val="10"/>
  </w:num>
  <w:num w:numId="9">
    <w:abstractNumId w:val="0"/>
  </w:num>
  <w:num w:numId="10">
    <w:abstractNumId w:val="4"/>
  </w:num>
  <w:num w:numId="11">
    <w:abstractNumId w:val="7"/>
  </w:num>
  <w:num w:numId="12">
    <w:abstractNumId w:val="3"/>
  </w:num>
  <w:num w:numId="13">
    <w:abstractNumId w:val="6"/>
  </w:num>
  <w:num w:numId="14">
    <w:abstractNumId w:val="5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W0MDe3MLA0NjK2MDdS0lEKTi0uzszPAymwqAUAiUlQPiwAAAA="/>
  </w:docVars>
  <w:rsids>
    <w:rsidRoot w:val="00EE4F43"/>
    <w:rsid w:val="000057A1"/>
    <w:rsid w:val="00030D31"/>
    <w:rsid w:val="00044DA2"/>
    <w:rsid w:val="00044FDB"/>
    <w:rsid w:val="00071D90"/>
    <w:rsid w:val="00072A49"/>
    <w:rsid w:val="000755A4"/>
    <w:rsid w:val="0009339B"/>
    <w:rsid w:val="000D4D54"/>
    <w:rsid w:val="000D7B2D"/>
    <w:rsid w:val="000E1EAB"/>
    <w:rsid w:val="001413E7"/>
    <w:rsid w:val="00147D39"/>
    <w:rsid w:val="00184D3B"/>
    <w:rsid w:val="001A5604"/>
    <w:rsid w:val="001B6E38"/>
    <w:rsid w:val="00204CBF"/>
    <w:rsid w:val="002142EE"/>
    <w:rsid w:val="002247E1"/>
    <w:rsid w:val="002337E3"/>
    <w:rsid w:val="00261E27"/>
    <w:rsid w:val="0028312C"/>
    <w:rsid w:val="002B20CE"/>
    <w:rsid w:val="002B5BE7"/>
    <w:rsid w:val="002D1681"/>
    <w:rsid w:val="003146A0"/>
    <w:rsid w:val="00317704"/>
    <w:rsid w:val="003210F9"/>
    <w:rsid w:val="003635E2"/>
    <w:rsid w:val="00373120"/>
    <w:rsid w:val="00373FE3"/>
    <w:rsid w:val="00390D94"/>
    <w:rsid w:val="003E5954"/>
    <w:rsid w:val="0045361E"/>
    <w:rsid w:val="00497350"/>
    <w:rsid w:val="004A7E4F"/>
    <w:rsid w:val="00514227"/>
    <w:rsid w:val="00574537"/>
    <w:rsid w:val="00581747"/>
    <w:rsid w:val="0065333C"/>
    <w:rsid w:val="00674FBE"/>
    <w:rsid w:val="006E4FDE"/>
    <w:rsid w:val="0074572F"/>
    <w:rsid w:val="00747EF8"/>
    <w:rsid w:val="0075745D"/>
    <w:rsid w:val="007D74E0"/>
    <w:rsid w:val="007F5D24"/>
    <w:rsid w:val="008000CA"/>
    <w:rsid w:val="0080241F"/>
    <w:rsid w:val="0081005A"/>
    <w:rsid w:val="00813D73"/>
    <w:rsid w:val="00845DAE"/>
    <w:rsid w:val="0086207E"/>
    <w:rsid w:val="00870F01"/>
    <w:rsid w:val="008772AD"/>
    <w:rsid w:val="008869EE"/>
    <w:rsid w:val="008A14A1"/>
    <w:rsid w:val="008C7B99"/>
    <w:rsid w:val="008E4780"/>
    <w:rsid w:val="009509A7"/>
    <w:rsid w:val="009A7666"/>
    <w:rsid w:val="009E57F2"/>
    <w:rsid w:val="009F0850"/>
    <w:rsid w:val="00A3240E"/>
    <w:rsid w:val="00A46D41"/>
    <w:rsid w:val="00A61EF3"/>
    <w:rsid w:val="00A86C6B"/>
    <w:rsid w:val="00AA2562"/>
    <w:rsid w:val="00AA2CDE"/>
    <w:rsid w:val="00AA58BE"/>
    <w:rsid w:val="00AB0A3E"/>
    <w:rsid w:val="00AD149D"/>
    <w:rsid w:val="00AE4F11"/>
    <w:rsid w:val="00B64DC8"/>
    <w:rsid w:val="00B75F96"/>
    <w:rsid w:val="00BA7F0B"/>
    <w:rsid w:val="00C63AFF"/>
    <w:rsid w:val="00C80E6E"/>
    <w:rsid w:val="00C93800"/>
    <w:rsid w:val="00CC07D7"/>
    <w:rsid w:val="00CD14E3"/>
    <w:rsid w:val="00CD63F7"/>
    <w:rsid w:val="00D33BCA"/>
    <w:rsid w:val="00D84561"/>
    <w:rsid w:val="00D84CFD"/>
    <w:rsid w:val="00E335D2"/>
    <w:rsid w:val="00E410AE"/>
    <w:rsid w:val="00ED6E5C"/>
    <w:rsid w:val="00EE4F43"/>
    <w:rsid w:val="00F10001"/>
    <w:rsid w:val="00F159B2"/>
    <w:rsid w:val="00F46824"/>
    <w:rsid w:val="00F5440D"/>
    <w:rsid w:val="00F67302"/>
    <w:rsid w:val="00F80026"/>
    <w:rsid w:val="00FB1708"/>
    <w:rsid w:val="00FC0FD6"/>
    <w:rsid w:val="00FC4AF5"/>
    <w:rsid w:val="00FD3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368C99DC-6ED7-4972-91EF-E1C270A4A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4F43"/>
  </w:style>
  <w:style w:type="paragraph" w:styleId="Heading1">
    <w:name w:val="heading 1"/>
    <w:basedOn w:val="Normal"/>
    <w:next w:val="Normal"/>
    <w:link w:val="Heading1Char"/>
    <w:uiPriority w:val="1"/>
    <w:qFormat/>
    <w:rsid w:val="00BA7F0B"/>
    <w:pPr>
      <w:keepNext/>
      <w:keepLines/>
      <w:spacing w:after="80" w:line="240" w:lineRule="auto"/>
      <w:outlineLvl w:val="0"/>
    </w:pPr>
    <w:rPr>
      <w:rFonts w:asciiTheme="majorHAnsi" w:eastAsiaTheme="majorEastAsia" w:hAnsiTheme="majorHAnsi" w:cstheme="majorBidi"/>
      <w:b/>
      <w:color w:val="BF8F00" w:themeColor="accent4" w:themeShade="BF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F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F43"/>
  </w:style>
  <w:style w:type="character" w:styleId="Hyperlink">
    <w:name w:val="Hyperlink"/>
    <w:basedOn w:val="DefaultParagraphFont"/>
    <w:uiPriority w:val="99"/>
    <w:unhideWhenUsed/>
    <w:rsid w:val="00EE4F4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1005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D16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BA7F0B"/>
    <w:rPr>
      <w:rFonts w:asciiTheme="majorHAnsi" w:eastAsiaTheme="majorEastAsia" w:hAnsiTheme="majorHAnsi" w:cstheme="majorBidi"/>
      <w:b/>
      <w:color w:val="BF8F00" w:themeColor="accent4" w:themeShade="BF"/>
      <w:sz w:val="24"/>
      <w:szCs w:val="32"/>
    </w:rPr>
  </w:style>
  <w:style w:type="character" w:customStyle="1" w:styleId="apple-converted-space">
    <w:name w:val="apple-converted-space"/>
    <w:basedOn w:val="DefaultParagraphFont"/>
    <w:rsid w:val="00C63AFF"/>
  </w:style>
  <w:style w:type="paragraph" w:styleId="Footer">
    <w:name w:val="footer"/>
    <w:basedOn w:val="Normal"/>
    <w:link w:val="FooterChar"/>
    <w:uiPriority w:val="99"/>
    <w:unhideWhenUsed/>
    <w:rsid w:val="003E59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59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338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5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2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6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7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evanna_simon@yaho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3</TotalTime>
  <Pages>3</Pages>
  <Words>699</Words>
  <Characters>398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na simon</dc:creator>
  <cp:keywords/>
  <dc:description/>
  <cp:lastModifiedBy>evanna simon</cp:lastModifiedBy>
  <cp:revision>20</cp:revision>
  <dcterms:created xsi:type="dcterms:W3CDTF">2017-04-07T15:18:00Z</dcterms:created>
  <dcterms:modified xsi:type="dcterms:W3CDTF">2017-06-02T18:33:00Z</dcterms:modified>
</cp:coreProperties>
</file>